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B925C" w14:textId="384EC171" w:rsidR="00816012" w:rsidRPr="000E2FF3" w:rsidRDefault="00B35C41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</w:pPr>
      <w:bookmarkStart w:id="0" w:name="_Toc12554072"/>
      <w:r w:rsidRPr="000E2FF3"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  <w:t xml:space="preserve">TABLE </w:t>
      </w:r>
      <w:r w:rsidR="00816012" w:rsidRPr="000E2FF3"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  <w:t>1</w:t>
      </w:r>
      <w:r w:rsidRPr="000E2FF3"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  <w:t xml:space="preserve">. </w:t>
      </w:r>
      <w:r w:rsidR="00816012" w:rsidRPr="000E2FF3"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  <w:t xml:space="preserve">Comparison of </w:t>
      </w:r>
      <w:bookmarkStart w:id="1" w:name="_Hlk88551102"/>
      <w:r w:rsidR="00816012" w:rsidRPr="000E2FF3"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  <w:t xml:space="preserve">READI-SF items </w:t>
      </w:r>
      <w:bookmarkEnd w:id="1"/>
      <w:r w:rsidR="00816012" w:rsidRPr="000E2FF3"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  <w:t>between the original English version and Malay-translated version</w:t>
      </w:r>
    </w:p>
    <w:tbl>
      <w:tblPr>
        <w:tblStyle w:val="PlainTable2"/>
        <w:tblW w:w="0" w:type="auto"/>
        <w:tblLook w:val="06A0" w:firstRow="1" w:lastRow="0" w:firstColumn="1" w:lastColumn="0" w:noHBand="1" w:noVBand="1"/>
      </w:tblPr>
      <w:tblGrid>
        <w:gridCol w:w="851"/>
        <w:gridCol w:w="4111"/>
        <w:gridCol w:w="4394"/>
      </w:tblGrid>
      <w:tr w:rsidR="00816012" w:rsidRPr="000E2FF3" w14:paraId="4D985458" w14:textId="77777777" w:rsidTr="008F0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0CC641F3" w14:textId="6DE5FC31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bookmarkStart w:id="2" w:name="_Hlk88920943"/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 xml:space="preserve">Item </w:t>
            </w:r>
          </w:p>
        </w:tc>
        <w:tc>
          <w:tcPr>
            <w:tcW w:w="4111" w:type="dxa"/>
            <w:shd w:val="clear" w:color="auto" w:fill="auto"/>
          </w:tcPr>
          <w:p w14:paraId="2968A1A2" w14:textId="39731F44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Original item</w:t>
            </w:r>
            <w:r w:rsidR="008F0C59" w:rsidRPr="000E2FF3"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 xml:space="preserve"> </w:t>
            </w:r>
            <w:r w:rsidRPr="000E2FF3"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(English version)</w:t>
            </w:r>
          </w:p>
        </w:tc>
        <w:tc>
          <w:tcPr>
            <w:tcW w:w="4394" w:type="dxa"/>
            <w:shd w:val="clear" w:color="auto" w:fill="auto"/>
          </w:tcPr>
          <w:p w14:paraId="5A536D63" w14:textId="2B08DD69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Translated item (Malay version)</w:t>
            </w:r>
          </w:p>
        </w:tc>
      </w:tr>
      <w:tr w:rsidR="00816012" w:rsidRPr="000E2FF3" w14:paraId="0C742FB5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7E88497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.</w:t>
            </w:r>
          </w:p>
        </w:tc>
        <w:tc>
          <w:tcPr>
            <w:tcW w:w="411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E337FC7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 am ready to start working on my parenting </w:t>
            </w:r>
          </w:p>
        </w:tc>
        <w:tc>
          <w:tcPr>
            <w:tcW w:w="439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8B9D6D9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mulakan tugas saya sebagai ibu bapa</w:t>
            </w:r>
          </w:p>
        </w:tc>
      </w:tr>
      <w:tr w:rsidR="00816012" w:rsidRPr="000E2FF3" w14:paraId="250AEB0D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056E361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2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05DFC06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Bad things could happen if my child's behaviour does not get better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309A285B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Perkara buruk boleh terjadi jika tingkah laku anak saya tidak semakin baik</w:t>
            </w:r>
          </w:p>
        </w:tc>
      </w:tr>
      <w:tr w:rsidR="00816012" w:rsidRPr="000E2FF3" w14:paraId="614DC20F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EE8183B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3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18F6665A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I am ready to change my parenting</w:t>
            </w:r>
          </w:p>
          <w:p w14:paraId="3FC15925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7785C119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ngubah cara keibubapaan saya</w:t>
            </w:r>
          </w:p>
        </w:tc>
      </w:tr>
      <w:tr w:rsidR="00816012" w:rsidRPr="000E2FF3" w14:paraId="5D8C6259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F1A9B87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4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3ACD8154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It is worth it to spend money to help my child with his/her behaviour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78E753F2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Adalah berbaloi untuk membelanjakan wang bagi membantu mengubah tingkah laku anak saya</w:t>
            </w:r>
          </w:p>
        </w:tc>
      </w:tr>
      <w:tr w:rsidR="00816012" w:rsidRPr="000E2FF3" w14:paraId="40ECC62A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DA5DED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5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F6327F7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It is very important that my child's behaviour problems are fixed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6A00EF64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Adalah sangat penting masalah tingkah laku anak saya dapat dipulihkan</w:t>
            </w:r>
          </w:p>
        </w:tc>
      </w:tr>
      <w:tr w:rsidR="00816012" w:rsidRPr="000E2FF3" w14:paraId="21A04B9B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67B163E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6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4B113252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 need to learn to be more consistent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6DC45FE8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perlu belajar untuk menjadi lebih berpendirian</w:t>
            </w:r>
          </w:p>
        </w:tc>
      </w:tr>
      <w:tr w:rsidR="00816012" w:rsidRPr="000E2FF3" w14:paraId="60BF4165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D814AC2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Theme="majorEastAsia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7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1DB8F7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I am eager to learn any skills that the therapist can teach me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  <w:p w14:paraId="034D8FF6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519874A2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minat untuk mempelajari apa sahaja kemahiran yang diajar oleh ahli terapi</w:t>
            </w:r>
          </w:p>
        </w:tc>
      </w:tr>
      <w:tr w:rsidR="00816012" w:rsidRPr="000E2FF3" w14:paraId="689DC437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43CA8AB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8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461F6DF4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 want to change the way I discipline my child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3ECA0E92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 xml:space="preserve">Saya mahu mengubah cara saya mendisiplinkan anak saya </w:t>
            </w:r>
          </w:p>
        </w:tc>
      </w:tr>
      <w:tr w:rsidR="00816012" w:rsidRPr="000E2FF3" w14:paraId="4CA8301A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77D4F45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9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6D56C302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It is time to change the way my child and I get along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348425BA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Telah tiba masanya untuk mengubah cara perhubungan saya dan anak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</w:tr>
      <w:tr w:rsidR="00816012" w:rsidRPr="000E2FF3" w14:paraId="3011FD56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B4A45FC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lastRenderedPageBreak/>
              <w:t>10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1B6BCE02" w14:textId="77777777" w:rsidR="00816012" w:rsidRPr="000E2FF3" w:rsidRDefault="00816012" w:rsidP="000E2FF3">
            <w:pPr>
              <w:autoSpaceDE w:val="0"/>
              <w:autoSpaceDN w:val="0"/>
              <w:adjustRightInd w:val="0"/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If things do not change, my child's future could be hurt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11CAE724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Jika tiada perubahan dilakukan, masa depan anak saya mungkin terjejas</w:t>
            </w:r>
          </w:p>
        </w:tc>
      </w:tr>
      <w:tr w:rsidR="00816012" w:rsidRPr="000E2FF3" w14:paraId="1801D63C" w14:textId="77777777" w:rsidTr="008F0C59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D309AFE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1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5D9A3C8B" w14:textId="76E8AF76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  <w:t xml:space="preserve">I will work on my child’s behaviour problems 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later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01118401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akan berusaha terhadap masalah tingkah laku anak saya kemudian nanti</w:t>
            </w:r>
          </w:p>
        </w:tc>
      </w:tr>
      <w:tr w:rsidR="00816012" w:rsidRPr="000E2FF3" w14:paraId="479593C5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984744C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2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96E44F1" w14:textId="77777777" w:rsidR="00816012" w:rsidRPr="000E2FF3" w:rsidRDefault="00816012" w:rsidP="000E2FF3">
            <w:pPr>
              <w:autoSpaceDE w:val="0"/>
              <w:autoSpaceDN w:val="0"/>
              <w:adjustRightInd w:val="0"/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Things that related with my child's behaviour </w:t>
            </w:r>
            <w:proofErr w:type="gramStart"/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have to</w:t>
            </w:r>
            <w:proofErr w:type="gramEnd"/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 change very soon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66578BA8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Perkara berkaitan tingkah laku anak saya harus diubah dengan segera</w:t>
            </w:r>
          </w:p>
        </w:tc>
      </w:tr>
      <w:tr w:rsidR="00816012" w:rsidRPr="000E2FF3" w14:paraId="5CD589CE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052C5BB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3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1278769F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  <w:t xml:space="preserve">It is very important that my child 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nd I get help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326B6384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Adalah sangat penting anak saya dan saya mendapat bantuan</w:t>
            </w:r>
          </w:p>
        </w:tc>
      </w:tr>
      <w:tr w:rsidR="00816012" w:rsidRPr="000E2FF3" w14:paraId="006537A7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7148F4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4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656A2702" w14:textId="36E04338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I am willing to do whatever it takes to be sure that we get help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346777A1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melakukan apa sahaja untuk memastikan saya dan anak saya dibantu</w:t>
            </w:r>
          </w:p>
        </w:tc>
      </w:tr>
      <w:tr w:rsidR="00816012" w:rsidRPr="000E2FF3" w14:paraId="2F8B9FE3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614C52E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5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5DD4271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 have problems that are more important than </w:t>
            </w:r>
            <w:r w:rsidRPr="000E2FF3"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  <w:t>my child’s behaviour right now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344AAAEA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mempunyai masalah yang lebih penting berbanding dengan masalah tingkah laku anak saya ketika ini</w:t>
            </w:r>
          </w:p>
        </w:tc>
      </w:tr>
      <w:tr w:rsidR="00816012" w:rsidRPr="000E2FF3" w14:paraId="1BFFFEF5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A8188E1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6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66CE92A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  <w:t xml:space="preserve">It might be hard, but I am ready to do parenting 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differently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  <w:p w14:paraId="4B39F0C2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08D6301A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Adalah mungkin sukar, tetapi saya bersedia untuk mengubah cara keibubapaan saya</w:t>
            </w:r>
          </w:p>
        </w:tc>
      </w:tr>
      <w:tr w:rsidR="00816012" w:rsidRPr="000E2FF3" w14:paraId="2F38C4EF" w14:textId="77777777" w:rsidTr="008F0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7F7F7F" w:themeColor="text1" w:themeTint="80"/>
            </w:tcBorders>
          </w:tcPr>
          <w:p w14:paraId="46E4C89B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  <w:t>17.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7F7F7F" w:themeColor="text1" w:themeTint="80"/>
            </w:tcBorders>
          </w:tcPr>
          <w:p w14:paraId="1D041D3E" w14:textId="57A02CB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eastAsia="TimesNewRomanPSMT" w:hAnsi="Times New Roman" w:cs="Times New Roman"/>
                <w:color w:val="0D0D0D" w:themeColor="text1" w:themeTint="F2"/>
                <w:sz w:val="24"/>
                <w:szCs w:val="24"/>
              </w:rPr>
              <w:t>I would like to learn what will work to change my child’s behaviour</w:t>
            </w:r>
            <w:r w:rsidRPr="000E2FF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ms-MY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7F7F7F" w:themeColor="text1" w:themeTint="80"/>
            </w:tcBorders>
          </w:tcPr>
          <w:p w14:paraId="41E2A74B" w14:textId="77777777" w:rsidR="00816012" w:rsidRPr="000E2FF3" w:rsidRDefault="00816012" w:rsidP="000E2FF3">
            <w:pPr>
              <w:pStyle w:val="HTMLPreformatted"/>
              <w:shd w:val="clear" w:color="auto" w:fill="FFFFFF"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belajar sesuatu yang boleh mengubah tingkah laku anak saya</w:t>
            </w:r>
          </w:p>
        </w:tc>
      </w:tr>
      <w:bookmarkEnd w:id="2"/>
    </w:tbl>
    <w:p w14:paraId="2FE7D2C0" w14:textId="168C3905" w:rsidR="00816012" w:rsidRPr="000E2FF3" w:rsidRDefault="00816012" w:rsidP="000E2FF3">
      <w:pPr>
        <w:snapToGrid w:val="0"/>
        <w:spacing w:line="480" w:lineRule="auto"/>
        <w:jc w:val="both"/>
        <w:rPr>
          <w:rFonts w:ascii="Times New Roman" w:hAnsi="Times New Roman" w:cs="Times New Roman"/>
        </w:rPr>
      </w:pPr>
    </w:p>
    <w:p w14:paraId="4B35C424" w14:textId="77777777" w:rsidR="00437C3D" w:rsidRDefault="00437C3D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  <w:bookmarkStart w:id="3" w:name="_Hlk91007421"/>
      <w:bookmarkEnd w:id="0"/>
    </w:p>
    <w:p w14:paraId="0D9E4957" w14:textId="77777777" w:rsidR="00437C3D" w:rsidRDefault="00437C3D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</w:p>
    <w:p w14:paraId="49E32E75" w14:textId="77777777" w:rsidR="00437C3D" w:rsidRDefault="00437C3D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</w:p>
    <w:p w14:paraId="46AEC1FB" w14:textId="0C7043BC" w:rsidR="00816012" w:rsidRPr="000E2FF3" w:rsidRDefault="00B35C41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</w:pPr>
      <w:r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lastRenderedPageBreak/>
        <w:t xml:space="preserve">TABLE </w:t>
      </w:r>
      <w:r w:rsidR="00816012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>2</w:t>
      </w:r>
      <w:bookmarkStart w:id="4" w:name="_Hlk88922422"/>
      <w:r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. </w:t>
      </w:r>
      <w:r w:rsidR="00816012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Content validity ratio (CVR), individual item content validity index (I-CVI) </w:t>
      </w:r>
      <w:bookmarkEnd w:id="4"/>
      <w:r w:rsidR="00816012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and kappa value for each item on the Malay version of </w:t>
      </w:r>
      <w:r w:rsidR="00816012" w:rsidRPr="000E2FF3">
        <w:rPr>
          <w:rFonts w:ascii="Times New Roman" w:hAnsi="Times New Roman" w:cs="Times New Roman"/>
          <w:bCs/>
          <w:i w:val="0"/>
          <w:iCs w:val="0"/>
          <w:color w:val="0D0D0D" w:themeColor="text1" w:themeTint="F2"/>
          <w:sz w:val="24"/>
          <w:szCs w:val="24"/>
        </w:rPr>
        <w:t>READI-SF</w:t>
      </w:r>
    </w:p>
    <w:tbl>
      <w:tblPr>
        <w:tblStyle w:val="PlainTable2"/>
        <w:tblW w:w="8222" w:type="dxa"/>
        <w:tblLook w:val="07A0" w:firstRow="1" w:lastRow="0" w:firstColumn="1" w:lastColumn="1" w:noHBand="1" w:noVBand="1"/>
      </w:tblPr>
      <w:tblGrid>
        <w:gridCol w:w="1258"/>
        <w:gridCol w:w="1294"/>
        <w:gridCol w:w="1417"/>
        <w:gridCol w:w="1418"/>
        <w:gridCol w:w="1417"/>
        <w:gridCol w:w="1418"/>
      </w:tblGrid>
      <w:tr w:rsidR="00816012" w:rsidRPr="000E2FF3" w14:paraId="1806F139" w14:textId="77777777" w:rsidTr="00364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shd w:val="clear" w:color="auto" w:fill="auto"/>
          </w:tcPr>
          <w:p w14:paraId="395496C2" w14:textId="38369422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bookmarkStart w:id="5" w:name="_Hlk88904926"/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tem</w:t>
            </w:r>
          </w:p>
        </w:tc>
        <w:tc>
          <w:tcPr>
            <w:tcW w:w="1294" w:type="dxa"/>
            <w:vAlign w:val="center"/>
          </w:tcPr>
          <w:p w14:paraId="7D286717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 xml:space="preserve">CVR </w:t>
            </w:r>
          </w:p>
        </w:tc>
        <w:tc>
          <w:tcPr>
            <w:tcW w:w="1417" w:type="dxa"/>
          </w:tcPr>
          <w:p w14:paraId="1207DCA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-CVI (relevancy)</w:t>
            </w:r>
          </w:p>
        </w:tc>
        <w:tc>
          <w:tcPr>
            <w:tcW w:w="1418" w:type="dxa"/>
          </w:tcPr>
          <w:p w14:paraId="52A90A3F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Kappa (relevancy)</w:t>
            </w:r>
          </w:p>
        </w:tc>
        <w:tc>
          <w:tcPr>
            <w:tcW w:w="1417" w:type="dxa"/>
          </w:tcPr>
          <w:p w14:paraId="39FAFE56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-CVR (clarit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</w:tcPr>
          <w:p w14:paraId="6CFBEED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Kappa (clarity)</w:t>
            </w:r>
          </w:p>
        </w:tc>
      </w:tr>
      <w:tr w:rsidR="00816012" w:rsidRPr="000E2FF3" w14:paraId="06750F39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D60CAE2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65541C4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0.5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6CD203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659AAB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8F6BB9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C8787E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63</w:t>
            </w:r>
          </w:p>
        </w:tc>
      </w:tr>
      <w:tr w:rsidR="00816012" w:rsidRPr="000E2FF3" w14:paraId="77822DE4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3D5A591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2</w:t>
            </w:r>
          </w:p>
        </w:tc>
        <w:tc>
          <w:tcPr>
            <w:tcW w:w="129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63D9DC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4DB40B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A4EDA1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E1178E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F56FF0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88</w:t>
            </w:r>
          </w:p>
        </w:tc>
      </w:tr>
      <w:tr w:rsidR="00816012" w:rsidRPr="000E2FF3" w14:paraId="166F50F6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8278454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3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7F0C782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C69A69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C28BA9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18BBEA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91DC73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63</w:t>
            </w:r>
          </w:p>
        </w:tc>
      </w:tr>
      <w:tr w:rsidR="00816012" w:rsidRPr="000E2FF3" w14:paraId="3DDC14A3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47819CA6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4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5263576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0.5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81C249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AB4947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CB06A6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6EDDA4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00</w:t>
            </w:r>
          </w:p>
        </w:tc>
      </w:tr>
      <w:tr w:rsidR="00816012" w:rsidRPr="000E2FF3" w14:paraId="39B3200A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3F107D31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5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769FA1AE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50A8B1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086ED5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34CD3D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5689F4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88</w:t>
            </w:r>
          </w:p>
        </w:tc>
      </w:tr>
      <w:tr w:rsidR="00816012" w:rsidRPr="000E2FF3" w14:paraId="213FF36D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27E0F0C8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6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7B81F7A1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405C69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C9F4B8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620F28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905DEC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75</w:t>
            </w:r>
          </w:p>
        </w:tc>
      </w:tr>
      <w:tr w:rsidR="00816012" w:rsidRPr="000E2FF3" w14:paraId="532F5922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2D6A577E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7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63AB4DC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DD365F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1FBA80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E6A9CB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B0BEA7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00</w:t>
            </w:r>
          </w:p>
        </w:tc>
      </w:tr>
      <w:tr w:rsidR="00816012" w:rsidRPr="000E2FF3" w14:paraId="2AC15C68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A7B4F22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8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4797A6C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FE577C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1301D0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DD751D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86A8D7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88</w:t>
            </w:r>
          </w:p>
        </w:tc>
      </w:tr>
      <w:tr w:rsidR="00816012" w:rsidRPr="000E2FF3" w14:paraId="0E676C60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702BD5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9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1F26E8A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0.5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2B943E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86E2BC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592B37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7FA750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50</w:t>
            </w:r>
          </w:p>
        </w:tc>
      </w:tr>
      <w:tr w:rsidR="00816012" w:rsidRPr="000E2FF3" w14:paraId="64470A0C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30B55D84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0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38D1651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420493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5A6D591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C5C1A2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4643B6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00</w:t>
            </w:r>
          </w:p>
        </w:tc>
      </w:tr>
      <w:tr w:rsidR="00816012" w:rsidRPr="000E2FF3" w14:paraId="33513612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14595A56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1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42EB3EE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0.5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5D8FD7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0804DA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5305CA1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B5E7F9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63</w:t>
            </w:r>
          </w:p>
        </w:tc>
      </w:tr>
      <w:tr w:rsidR="00816012" w:rsidRPr="000E2FF3" w14:paraId="189CDA5C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4D941A31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2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45BDB8D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A6917A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CBD2BB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042373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4BF90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00</w:t>
            </w:r>
          </w:p>
        </w:tc>
      </w:tr>
      <w:tr w:rsidR="00816012" w:rsidRPr="000E2FF3" w14:paraId="57E126C0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471AEF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3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28525F1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17175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FE7A64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4E379E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5C8EAB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88</w:t>
            </w:r>
          </w:p>
        </w:tc>
      </w:tr>
      <w:tr w:rsidR="00816012" w:rsidRPr="000E2FF3" w14:paraId="0AEEA3F4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73987D65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4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3C0F903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C1D5A7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D23523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F1574B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52BC34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88</w:t>
            </w:r>
          </w:p>
        </w:tc>
      </w:tr>
      <w:tr w:rsidR="00816012" w:rsidRPr="000E2FF3" w14:paraId="41D4C2D0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00148D7A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5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2F843FE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0.5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F93B4A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085E28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B4F2A2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71027D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88</w:t>
            </w:r>
          </w:p>
        </w:tc>
      </w:tr>
      <w:tr w:rsidR="00816012" w:rsidRPr="000E2FF3" w14:paraId="14F38F31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1A427477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6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</w:tcPr>
          <w:p w14:paraId="027AB6F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8CA3BB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161730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28605E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A9DDB5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0.75</w:t>
            </w:r>
          </w:p>
        </w:tc>
      </w:tr>
      <w:tr w:rsidR="00816012" w:rsidRPr="000E2FF3" w14:paraId="25C0834C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8F97B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7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17C3B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BD249E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329E0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4A00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DCC6B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00</w:t>
            </w:r>
          </w:p>
        </w:tc>
      </w:tr>
      <w:bookmarkEnd w:id="3"/>
      <w:bookmarkEnd w:id="5"/>
    </w:tbl>
    <w:p w14:paraId="4317C328" w14:textId="77777777" w:rsidR="008F0C59" w:rsidRPr="000E2FF3" w:rsidRDefault="008F0C59" w:rsidP="000E2FF3">
      <w:pPr>
        <w:snapToGrid w:val="0"/>
        <w:spacing w:line="480" w:lineRule="auto"/>
        <w:ind w:firstLine="720"/>
        <w:jc w:val="both"/>
        <w:rPr>
          <w:rFonts w:ascii="Times New Roman" w:eastAsia="Times New Roman" w:hAnsi="Times New Roman" w:cs="Times New Roman"/>
          <w:color w:val="0D0D0D" w:themeColor="text1" w:themeTint="F2"/>
          <w:lang w:val="en-GB" w:eastAsia="en-MY"/>
        </w:rPr>
      </w:pPr>
    </w:p>
    <w:p w14:paraId="38232E22" w14:textId="60D9AAC8" w:rsidR="00816012" w:rsidRPr="000E2FF3" w:rsidRDefault="00171C7A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  <w:r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lastRenderedPageBreak/>
        <w:t xml:space="preserve">TABLE </w:t>
      </w:r>
      <w:r w:rsidR="00816012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>3</w:t>
      </w:r>
      <w:r w:rsidR="005E58F8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. </w:t>
      </w:r>
      <w:r w:rsidR="00816012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>Decision for each item on the Malay version of READI-SF based on content validity ratio (CVR), individual item content validity index (I-CVI) and kappa values</w:t>
      </w:r>
    </w:p>
    <w:tbl>
      <w:tblPr>
        <w:tblStyle w:val="PlainTable2"/>
        <w:tblW w:w="8891" w:type="dxa"/>
        <w:tblLook w:val="07A0" w:firstRow="1" w:lastRow="0" w:firstColumn="1" w:lastColumn="1" w:noHBand="1" w:noVBand="1"/>
      </w:tblPr>
      <w:tblGrid>
        <w:gridCol w:w="1258"/>
        <w:gridCol w:w="1106"/>
        <w:gridCol w:w="1363"/>
        <w:gridCol w:w="1363"/>
        <w:gridCol w:w="1329"/>
        <w:gridCol w:w="1236"/>
        <w:gridCol w:w="1236"/>
      </w:tblGrid>
      <w:tr w:rsidR="00816012" w:rsidRPr="000E2FF3" w14:paraId="21A60B48" w14:textId="77777777" w:rsidTr="00364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shd w:val="clear" w:color="auto" w:fill="auto"/>
          </w:tcPr>
          <w:p w14:paraId="77E0DF91" w14:textId="25587FF5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bookmarkStart w:id="6" w:name="_Hlk88919928"/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tem</w:t>
            </w:r>
          </w:p>
        </w:tc>
        <w:tc>
          <w:tcPr>
            <w:tcW w:w="1106" w:type="dxa"/>
            <w:vAlign w:val="center"/>
          </w:tcPr>
          <w:p w14:paraId="08EDB245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 xml:space="preserve">CVR </w:t>
            </w:r>
          </w:p>
        </w:tc>
        <w:tc>
          <w:tcPr>
            <w:tcW w:w="1363" w:type="dxa"/>
          </w:tcPr>
          <w:p w14:paraId="21DCA675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-CVI (relevancy)</w:t>
            </w:r>
          </w:p>
        </w:tc>
        <w:tc>
          <w:tcPr>
            <w:tcW w:w="1363" w:type="dxa"/>
          </w:tcPr>
          <w:p w14:paraId="28EAA27C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Kappa (relevancy)</w:t>
            </w:r>
          </w:p>
        </w:tc>
        <w:tc>
          <w:tcPr>
            <w:tcW w:w="1329" w:type="dxa"/>
          </w:tcPr>
          <w:p w14:paraId="4C682991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-CVR (clarity)</w:t>
            </w:r>
          </w:p>
        </w:tc>
        <w:tc>
          <w:tcPr>
            <w:tcW w:w="1236" w:type="dxa"/>
          </w:tcPr>
          <w:p w14:paraId="530F7432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Kappa (clarit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</w:tcPr>
          <w:p w14:paraId="12E977CF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Overall</w:t>
            </w:r>
          </w:p>
        </w:tc>
      </w:tr>
      <w:tr w:rsidR="00816012" w:rsidRPr="000E2FF3" w14:paraId="4176BE8B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A0B7CC7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25BEE44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2747D5D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09E3DB2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055BEBB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326DD4C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3A89546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390BB786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378A1E8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2</w:t>
            </w:r>
          </w:p>
        </w:tc>
        <w:tc>
          <w:tcPr>
            <w:tcW w:w="1106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5E7F8B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F3DE14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3F8DF6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D9F2E4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EBF856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46CB29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231492D4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118C6EC4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3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53821BE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1768BA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7BD8216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2D85DB1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03339CA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6E0DD0E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39EFBD98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6751961F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4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3FF90B9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503D672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5EAB4D2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6CBCF43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27F2C52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2781CF0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0FFFCCB8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3D4954B3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5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414320C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74C822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5D28E2A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048D445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3A83A59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677509A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3F2ED2F9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635D7726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6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13B0D18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016246D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32454F9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280A723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33CCE66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56B0295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0D8F929D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02606CE2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7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483DC61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04E5056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610BF40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229D038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7C9C8C0E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1CB602A1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3F7A1C3B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7F84662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8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6AB10407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23F465F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71F9BF3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1529FAE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068A1EF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7BD1ECE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5B20D1E9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4A99D3D5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9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0A60686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2F91D89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092FC46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088F1E5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758C489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21C9F09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50A0E9AF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1521C2CC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0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4B3AB5D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265EFFF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258EF1D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77E16F2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1E72B431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3177811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2226EB7E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4831C89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1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38E9703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6E83F27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56FA5178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5C143AF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0F25FAE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3F184BF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2FD6B669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4A25136B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2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0B66D72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0357A5A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547A553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7423707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0E9DCD5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56DB22E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61653C31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B20A05A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3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0DB47E1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60568A61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73078A6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035538C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776F2BE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7EF39342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2448D915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03C30F54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4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6D2FAFB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597564D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07AA3FB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295BC88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41294DA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689481E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etained</w:t>
            </w:r>
          </w:p>
        </w:tc>
      </w:tr>
      <w:tr w:rsidR="00816012" w:rsidRPr="000E2FF3" w14:paraId="5A98B022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19BCC3C3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5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79AECE1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225B97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3C4944E1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61E4311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0A3D53B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6DC285E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6DF9530C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2EA9FCDE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6*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4A56956F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76AF936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8B776BE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41532F1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2F41631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bottom w:val="single" w:sz="4" w:space="0" w:color="auto"/>
            </w:tcBorders>
          </w:tcPr>
          <w:p w14:paraId="7A822604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  <w:tr w:rsidR="00816012" w:rsidRPr="000E2FF3" w14:paraId="454E4992" w14:textId="77777777" w:rsidTr="00364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F3ED45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7*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E237EB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iCs/>
                <w:color w:val="0D0D0D" w:themeColor="text1" w:themeTint="F2"/>
                <w:sz w:val="24"/>
                <w:szCs w:val="24"/>
                <w:lang w:eastAsia="en-MY"/>
              </w:rPr>
              <w:t>Revised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8839FE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25966C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087C36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91E85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  <w:t>Retain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8AA7A5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vised</w:t>
            </w:r>
          </w:p>
        </w:tc>
      </w:tr>
    </w:tbl>
    <w:bookmarkEnd w:id="6"/>
    <w:p w14:paraId="67693DB4" w14:textId="77777777" w:rsidR="00816012" w:rsidRPr="000E2FF3" w:rsidRDefault="00816012" w:rsidP="000E2FF3">
      <w:pPr>
        <w:pStyle w:val="Caption"/>
        <w:snapToGrid w:val="0"/>
        <w:spacing w:after="0" w:line="480" w:lineRule="auto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  <w:r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>*Item that requires revision based on the overall decision</w:t>
      </w:r>
    </w:p>
    <w:p w14:paraId="03DCD27A" w14:textId="77777777" w:rsidR="00437C3D" w:rsidRDefault="00437C3D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</w:p>
    <w:p w14:paraId="41C20D1D" w14:textId="2B7A09F5" w:rsidR="00816012" w:rsidRPr="000E2FF3" w:rsidRDefault="00171C7A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  <w:r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lastRenderedPageBreak/>
        <w:t>TABLE</w:t>
      </w:r>
      <w:r w:rsidR="00816012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 4</w:t>
      </w:r>
      <w:r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. </w:t>
      </w:r>
      <w:r w:rsidR="00816012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>Modified items on the Malay version of READI-SF</w:t>
      </w:r>
    </w:p>
    <w:tbl>
      <w:tblPr>
        <w:tblStyle w:val="PlainTable2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851"/>
        <w:gridCol w:w="4394"/>
        <w:gridCol w:w="3969"/>
      </w:tblGrid>
      <w:tr w:rsidR="00816012" w:rsidRPr="000E2FF3" w14:paraId="347A9BD0" w14:textId="77777777" w:rsidTr="00F866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C7DF9E9" w14:textId="2C627019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bookmarkStart w:id="7" w:name="_Hlk88924944"/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tem</w:t>
            </w:r>
          </w:p>
        </w:tc>
        <w:tc>
          <w:tcPr>
            <w:tcW w:w="439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E93A76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Translated item</w:t>
            </w:r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69747A09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Modified item</w:t>
            </w:r>
          </w:p>
        </w:tc>
      </w:tr>
      <w:tr w:rsidR="00816012" w:rsidRPr="000E2FF3" w14:paraId="6DC8275C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bottom w:val="single" w:sz="4" w:space="0" w:color="auto"/>
              <w:right w:val="nil"/>
            </w:tcBorders>
          </w:tcPr>
          <w:p w14:paraId="5EB84DA8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</w:t>
            </w:r>
          </w:p>
        </w:tc>
        <w:tc>
          <w:tcPr>
            <w:tcW w:w="4394" w:type="dxa"/>
            <w:tcBorders>
              <w:left w:val="nil"/>
              <w:bottom w:val="single" w:sz="4" w:space="0" w:color="auto"/>
              <w:right w:val="nil"/>
            </w:tcBorders>
          </w:tcPr>
          <w:p w14:paraId="5F8810BA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Saya bersedia untuk memulakan tugas saya sebagai ibu bapa</w:t>
            </w:r>
          </w:p>
        </w:tc>
        <w:tc>
          <w:tcPr>
            <w:tcW w:w="3969" w:type="dxa"/>
            <w:tcBorders>
              <w:left w:val="nil"/>
              <w:bottom w:val="single" w:sz="4" w:space="0" w:color="auto"/>
              <w:right w:val="nil"/>
            </w:tcBorders>
          </w:tcPr>
          <w:p w14:paraId="01F6A297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Saya bersedia untuk melaksanakan tanggungjawab keibubapaan saya</w:t>
            </w:r>
          </w:p>
        </w:tc>
      </w:tr>
      <w:tr w:rsidR="00816012" w:rsidRPr="000E2FF3" w14:paraId="0E89145D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29AF095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3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C4DC8" w14:textId="77777777" w:rsidR="00816012" w:rsidRPr="000E2FF3" w:rsidRDefault="00816012" w:rsidP="000E2FF3">
            <w:pPr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ngubah cara keibubapaan saya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10E0B3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ngubah gaya keibubapaan saya</w:t>
            </w:r>
          </w:p>
        </w:tc>
      </w:tr>
      <w:tr w:rsidR="00816012" w:rsidRPr="000E2FF3" w14:paraId="13F942D8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DEE563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4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12EA3E" w14:textId="77777777" w:rsidR="00816012" w:rsidRPr="000E2FF3" w:rsidRDefault="00816012" w:rsidP="000E2FF3">
            <w:pPr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Adalah berbaloi untuk membelanjakan wang bagi membantu mengubah tingkah laku anak saya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B14036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Saya rasa berbaloi untuk membelanjakan wang bagi membantu mengubah tingkah laku anak saya</w:t>
            </w:r>
          </w:p>
        </w:tc>
      </w:tr>
      <w:tr w:rsidR="00816012" w:rsidRPr="000E2FF3" w14:paraId="17DB4008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right w:val="nil"/>
            </w:tcBorders>
          </w:tcPr>
          <w:p w14:paraId="5C86093F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6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right w:val="nil"/>
            </w:tcBorders>
          </w:tcPr>
          <w:p w14:paraId="1D1D993E" w14:textId="77777777" w:rsidR="00816012" w:rsidRPr="000E2FF3" w:rsidRDefault="00816012" w:rsidP="000E2FF3">
            <w:pPr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perlu belajar untuk menjadi lebih berpendirian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right w:val="nil"/>
            </w:tcBorders>
          </w:tcPr>
          <w:p w14:paraId="138CB3D2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perlu belajar untuk menjadi lebih konsisten</w:t>
            </w:r>
          </w:p>
        </w:tc>
      </w:tr>
      <w:tr w:rsidR="00816012" w:rsidRPr="000E2FF3" w14:paraId="7B6A8506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right w:val="nil"/>
            </w:tcBorders>
          </w:tcPr>
          <w:p w14:paraId="513423FC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9</w:t>
            </w:r>
          </w:p>
        </w:tc>
        <w:tc>
          <w:tcPr>
            <w:tcW w:w="4394" w:type="dxa"/>
            <w:tcBorders>
              <w:left w:val="nil"/>
              <w:right w:val="nil"/>
            </w:tcBorders>
          </w:tcPr>
          <w:p w14:paraId="58555369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Telah tiba masanya untuk mengubah cara perhubungan saya dan anak</w:t>
            </w:r>
          </w:p>
        </w:tc>
        <w:tc>
          <w:tcPr>
            <w:tcW w:w="3969" w:type="dxa"/>
            <w:tcBorders>
              <w:left w:val="nil"/>
              <w:right w:val="nil"/>
            </w:tcBorders>
          </w:tcPr>
          <w:p w14:paraId="5C6DCD51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Inilah masanya untuk mengubah cara saya dan anak bergaul.</w:t>
            </w:r>
          </w:p>
        </w:tc>
      </w:tr>
      <w:tr w:rsidR="00816012" w:rsidRPr="000E2FF3" w14:paraId="0A605DCD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bottom w:val="single" w:sz="4" w:space="0" w:color="auto"/>
              <w:right w:val="nil"/>
            </w:tcBorders>
          </w:tcPr>
          <w:p w14:paraId="407E26E6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1</w:t>
            </w:r>
          </w:p>
        </w:tc>
        <w:tc>
          <w:tcPr>
            <w:tcW w:w="4394" w:type="dxa"/>
            <w:tcBorders>
              <w:left w:val="nil"/>
              <w:bottom w:val="single" w:sz="4" w:space="0" w:color="auto"/>
              <w:right w:val="nil"/>
            </w:tcBorders>
          </w:tcPr>
          <w:p w14:paraId="42A718C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Saya akan berusaha terhadap masalah tingkah laku anak saya kemudian nanti</w:t>
            </w:r>
          </w:p>
        </w:tc>
        <w:tc>
          <w:tcPr>
            <w:tcW w:w="3969" w:type="dxa"/>
            <w:tcBorders>
              <w:left w:val="nil"/>
              <w:bottom w:val="single" w:sz="4" w:space="0" w:color="auto"/>
              <w:right w:val="nil"/>
            </w:tcBorders>
          </w:tcPr>
          <w:p w14:paraId="1F6F42BF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akan menyelesaikan masalah tingkah laku anak saya kemudian</w:t>
            </w:r>
          </w:p>
        </w:tc>
      </w:tr>
      <w:tr w:rsidR="00816012" w:rsidRPr="000E2FF3" w14:paraId="73FE1B84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right w:val="nil"/>
            </w:tcBorders>
          </w:tcPr>
          <w:p w14:paraId="2DFB2EBB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5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3C8AB0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Saya mempunyai masalah yang lebih penting berbanding dengan masalah tingkah laku anak saya ketika ini</w:t>
            </w:r>
          </w:p>
        </w:tc>
        <w:tc>
          <w:tcPr>
            <w:tcW w:w="3969" w:type="dxa"/>
            <w:tcBorders>
              <w:left w:val="nil"/>
            </w:tcBorders>
          </w:tcPr>
          <w:p w14:paraId="65A131BD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 xml:space="preserve">Saya mempunyai masalah yang lebih penting daripada tingkah laku anak saya sekarang </w:t>
            </w:r>
          </w:p>
        </w:tc>
      </w:tr>
      <w:tr w:rsidR="00816012" w:rsidRPr="000E2FF3" w14:paraId="33505198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right w:val="nil"/>
            </w:tcBorders>
          </w:tcPr>
          <w:p w14:paraId="76727A74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6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D0BCBD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Adalah mungkin sukar, tetapi saya bersedia untuk mengubah cara keibubapaan saya</w:t>
            </w:r>
          </w:p>
        </w:tc>
        <w:tc>
          <w:tcPr>
            <w:tcW w:w="3969" w:type="dxa"/>
            <w:tcBorders>
              <w:left w:val="nil"/>
            </w:tcBorders>
          </w:tcPr>
          <w:p w14:paraId="02E5573C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mengubah gaya keibubapaan saya walaupun sukar</w:t>
            </w:r>
          </w:p>
        </w:tc>
      </w:tr>
      <w:tr w:rsidR="00816012" w:rsidRPr="000E2FF3" w14:paraId="245F757B" w14:textId="77777777" w:rsidTr="00F866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right w:val="nil"/>
            </w:tcBorders>
          </w:tcPr>
          <w:p w14:paraId="2B5701EC" w14:textId="77777777" w:rsidR="00816012" w:rsidRPr="000E2FF3" w:rsidRDefault="00816012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val="en-GB"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val="en-GB" w:eastAsia="en-MY"/>
              </w:rPr>
              <w:t>17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7F7F7F" w:themeColor="text1" w:themeTint="80"/>
              <w:right w:val="nil"/>
            </w:tcBorders>
          </w:tcPr>
          <w:p w14:paraId="43F19313" w14:textId="77777777" w:rsidR="00816012" w:rsidRPr="000E2FF3" w:rsidRDefault="00816012" w:rsidP="000E2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</w:pPr>
            <w:r w:rsidRPr="000E2FF3">
              <w:rPr>
                <w:rFonts w:ascii="Times New Roman" w:eastAsia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 w:eastAsia="en-MY"/>
              </w:rPr>
              <w:t>Saya bersedia untuk belajar sesuatu yang boleh mengubah tingkah laku anak saya</w:t>
            </w:r>
          </w:p>
        </w:tc>
        <w:tc>
          <w:tcPr>
            <w:tcW w:w="3969" w:type="dxa"/>
            <w:tcBorders>
              <w:left w:val="nil"/>
            </w:tcBorders>
          </w:tcPr>
          <w:p w14:paraId="25A41FAA" w14:textId="77777777" w:rsidR="00816012" w:rsidRPr="000E2FF3" w:rsidRDefault="00816012" w:rsidP="000E2FF3">
            <w:pPr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GB" w:eastAsia="en-MY"/>
              </w:rPr>
            </w:pPr>
            <w:r w:rsidRPr="000E2FF3">
              <w:rPr>
                <w:rFonts w:ascii="Times New Roman" w:hAnsi="Times New Roman" w:cs="Times New Roman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mpelajari cara mengubah tingkah laku anak saya</w:t>
            </w:r>
          </w:p>
        </w:tc>
      </w:tr>
    </w:tbl>
    <w:p w14:paraId="60510DE7" w14:textId="77777777" w:rsidR="0035037E" w:rsidRPr="000E2FF3" w:rsidRDefault="0035037E" w:rsidP="000E2FF3">
      <w:pPr>
        <w:snapToGrid w:val="0"/>
        <w:spacing w:line="480" w:lineRule="auto"/>
        <w:ind w:firstLine="720"/>
        <w:jc w:val="both"/>
        <w:rPr>
          <w:rFonts w:ascii="Times New Roman" w:eastAsia="Times New Roman" w:hAnsi="Times New Roman" w:cs="Times New Roman"/>
          <w:i/>
          <w:iCs/>
          <w:color w:val="0D0D0D" w:themeColor="text1" w:themeTint="F2"/>
          <w:lang w:val="en-GB" w:eastAsia="en-MY"/>
        </w:rPr>
      </w:pPr>
      <w:bookmarkStart w:id="8" w:name="_Toc12554087"/>
      <w:bookmarkEnd w:id="7"/>
    </w:p>
    <w:p w14:paraId="754F2148" w14:textId="14AECB30" w:rsidR="00A5366D" w:rsidRPr="000E2FF3" w:rsidRDefault="00437C3D" w:rsidP="000E2FF3">
      <w:pPr>
        <w:pStyle w:val="Caption"/>
        <w:snapToGrid w:val="0"/>
        <w:spacing w:after="0" w:line="480" w:lineRule="auto"/>
        <w:jc w:val="center"/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</w:pPr>
      <w:r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lastRenderedPageBreak/>
        <w:t>TABLE</w:t>
      </w:r>
      <w:r w:rsidR="00A5366D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 5</w:t>
      </w:r>
      <w:r w:rsidR="00171C7A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 xml:space="preserve">. </w:t>
      </w:r>
      <w:r w:rsidR="00A5366D" w:rsidRPr="000E2FF3">
        <w:rPr>
          <w:rFonts w:ascii="Times New Roman" w:hAnsi="Times New Roman" w:cs="Times New Roman"/>
          <w:i w:val="0"/>
          <w:iCs w:val="0"/>
          <w:color w:val="0D0D0D" w:themeColor="text1" w:themeTint="F2"/>
          <w:sz w:val="24"/>
          <w:szCs w:val="24"/>
        </w:rPr>
        <w:t>The final version of Malay-translated READI-SF with 17 validated items</w:t>
      </w:r>
    </w:p>
    <w:tbl>
      <w:tblPr>
        <w:tblStyle w:val="PlainTable2"/>
        <w:tblW w:w="0" w:type="auto"/>
        <w:tblLook w:val="05A0" w:firstRow="1" w:lastRow="0" w:firstColumn="1" w:lastColumn="1" w:noHBand="0" w:noVBand="1"/>
      </w:tblPr>
      <w:tblGrid>
        <w:gridCol w:w="851"/>
        <w:gridCol w:w="8505"/>
      </w:tblGrid>
      <w:tr w:rsidR="00A5366D" w:rsidRPr="000E2FF3" w14:paraId="1C6C928A" w14:textId="77777777" w:rsidTr="00437C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7BCC9AE" w14:textId="43FC0612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It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  <w:shd w:val="clear" w:color="auto" w:fill="auto"/>
          </w:tcPr>
          <w:p w14:paraId="2092023D" w14:textId="0AAD3EF3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</w:p>
        </w:tc>
      </w:tr>
      <w:tr w:rsidR="00A5366D" w:rsidRPr="000E2FF3" w14:paraId="0B002E38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C3E6A57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5182338B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laksanakan tanggungjawab keibubapaan saya</w:t>
            </w:r>
          </w:p>
        </w:tc>
      </w:tr>
      <w:tr w:rsidR="00A5366D" w:rsidRPr="000E2FF3" w14:paraId="7B69B304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0F9E234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2D679FC9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Perkara buruk boleh terjadi jika tingkah laku anak saya tidak semakin baik</w:t>
            </w:r>
          </w:p>
        </w:tc>
      </w:tr>
      <w:tr w:rsidR="00A5366D" w:rsidRPr="000E2FF3" w14:paraId="7B28CEF8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10587DB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6C39A982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ngubah gaya keibubapaan saya</w:t>
            </w:r>
          </w:p>
        </w:tc>
      </w:tr>
      <w:tr w:rsidR="00A5366D" w:rsidRPr="000E2FF3" w14:paraId="2C144228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798EBEA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709F5888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rasa berbaloi untuk membelanjakan wang bagi membantu mengubah tingkah laku anak saya</w:t>
            </w:r>
          </w:p>
        </w:tc>
      </w:tr>
      <w:tr w:rsidR="00A5366D" w:rsidRPr="000E2FF3" w14:paraId="18679FF7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03ACFFA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0B495C53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Adalah sangat penting masalah tingkah laku anak saya dapat dipulihkan</w:t>
            </w:r>
          </w:p>
        </w:tc>
      </w:tr>
      <w:tr w:rsidR="00A5366D" w:rsidRPr="000E2FF3" w14:paraId="75181DF2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A7088F7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2A435B73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perlu belajar untuk menjadi lebih konsisten</w:t>
            </w:r>
          </w:p>
        </w:tc>
      </w:tr>
      <w:tr w:rsidR="00A5366D" w:rsidRPr="000E2FF3" w14:paraId="6CF66082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941BE95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2A3922BC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berminat untuk mempelajari apa sahaja kemahiran yang diajar oleh ahli terapi</w:t>
            </w:r>
          </w:p>
        </w:tc>
      </w:tr>
      <w:tr w:rsidR="00A5366D" w:rsidRPr="000E2FF3" w14:paraId="6371E52B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2E14FBD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58BCF0E2" w14:textId="77777777" w:rsidR="00A5366D" w:rsidRPr="000E2FF3" w:rsidRDefault="00A5366D" w:rsidP="000E2FF3">
            <w:pPr>
              <w:snapToGrid w:val="0"/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mahu mengubah cara saya mendisiplinkan anak saya</w:t>
            </w:r>
          </w:p>
        </w:tc>
      </w:tr>
      <w:tr w:rsidR="00A5366D" w:rsidRPr="000E2FF3" w14:paraId="423673CE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3717F02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54224824" w14:textId="77777777" w:rsidR="00A5366D" w:rsidRPr="000E2FF3" w:rsidRDefault="00A5366D" w:rsidP="000E2FF3">
            <w:pPr>
              <w:pStyle w:val="HTMLPreformatted"/>
              <w:shd w:val="clear" w:color="auto" w:fill="FFFFFF"/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Inilah masanya untuk mengubah cara saya dan anak bergaul</w:t>
            </w:r>
            <w:r w:rsidRPr="000E2FF3"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val="ms-MY"/>
              </w:rPr>
              <w:t xml:space="preserve">. </w:t>
            </w:r>
          </w:p>
        </w:tc>
      </w:tr>
      <w:tr w:rsidR="00A5366D" w:rsidRPr="000E2FF3" w14:paraId="309BB911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E0580CD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742AFF94" w14:textId="77777777" w:rsidR="00A5366D" w:rsidRPr="000E2FF3" w:rsidRDefault="00A5366D" w:rsidP="000E2FF3">
            <w:pPr>
              <w:snapToGrid w:val="0"/>
              <w:spacing w:line="480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Jika tiada perubahan dilakukan, masa depan anak saya mungkin terjejas</w:t>
            </w:r>
          </w:p>
        </w:tc>
      </w:tr>
      <w:tr w:rsidR="00A5366D" w:rsidRPr="000E2FF3" w14:paraId="44CA1FC3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1179505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60BCC478" w14:textId="77777777" w:rsidR="00A5366D" w:rsidRPr="000E2FF3" w:rsidRDefault="00A5366D" w:rsidP="000E2FF3">
            <w:pPr>
              <w:pStyle w:val="HTMLPreformatted"/>
              <w:shd w:val="clear" w:color="auto" w:fill="FFFFFF"/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 xml:space="preserve">Saya akan menyelesaikan masalah tingkah laku anak saya kemudian </w:t>
            </w:r>
          </w:p>
        </w:tc>
      </w:tr>
      <w:tr w:rsidR="00A5366D" w:rsidRPr="000E2FF3" w14:paraId="56D07F31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9315276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14352B72" w14:textId="77777777" w:rsidR="00A5366D" w:rsidRPr="000E2FF3" w:rsidRDefault="00A5366D" w:rsidP="000E2FF3">
            <w:pPr>
              <w:pStyle w:val="HTMLPreformatted"/>
              <w:shd w:val="clear" w:color="auto" w:fill="FFFFFF"/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Perkara berkaitan tingkah laku anak saya harus diubah dengan segera.</w:t>
            </w:r>
          </w:p>
        </w:tc>
      </w:tr>
      <w:tr w:rsidR="00A5366D" w:rsidRPr="000E2FF3" w14:paraId="2C0AD21D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7AC5F48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4AD016E3" w14:textId="77777777" w:rsidR="00A5366D" w:rsidRPr="000E2FF3" w:rsidRDefault="00A5366D" w:rsidP="000E2FF3">
            <w:pPr>
              <w:pStyle w:val="HTMLPreformatted"/>
              <w:shd w:val="clear" w:color="auto" w:fill="FFFFFF"/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Adalah sangat penting anak saya dan saya mendapat bantuan</w:t>
            </w:r>
          </w:p>
        </w:tc>
      </w:tr>
      <w:tr w:rsidR="00A5366D" w:rsidRPr="000E2FF3" w14:paraId="2A3FDD8D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62B7F99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3DCADAFC" w14:textId="77777777" w:rsidR="00A5366D" w:rsidRPr="000E2FF3" w:rsidRDefault="00A5366D" w:rsidP="000E2FF3">
            <w:pPr>
              <w:pStyle w:val="HTMLPreformatted"/>
              <w:shd w:val="clear" w:color="auto" w:fill="FFFFFF"/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bersedia melakukan apa sahaja untuk memastikan saya dan anak saya dibantu</w:t>
            </w:r>
          </w:p>
        </w:tc>
      </w:tr>
      <w:tr w:rsidR="00A5366D" w:rsidRPr="000E2FF3" w14:paraId="0561D703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F232231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31E3A5F1" w14:textId="77777777" w:rsidR="00A5366D" w:rsidRPr="000E2FF3" w:rsidRDefault="00A5366D" w:rsidP="000E2FF3">
            <w:pPr>
              <w:pStyle w:val="HTMLPreformatted"/>
              <w:shd w:val="clear" w:color="auto" w:fill="FFFFFF"/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 xml:space="preserve">Saya mempunyai masalah yang lebih penting daripada tingkah laku anak saya sekarang </w:t>
            </w:r>
          </w:p>
        </w:tc>
      </w:tr>
      <w:tr w:rsidR="00A5366D" w:rsidRPr="000E2FF3" w14:paraId="2BE83683" w14:textId="77777777" w:rsidTr="00437C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5823402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3F11E0C2" w14:textId="77777777" w:rsidR="00A5366D" w:rsidRPr="000E2FF3" w:rsidRDefault="00A5366D" w:rsidP="000E2FF3">
            <w:pPr>
              <w:pStyle w:val="HTMLPreformatted"/>
              <w:shd w:val="clear" w:color="auto" w:fill="FFFFFF"/>
              <w:snapToGrid w:val="0"/>
              <w:spacing w:line="480" w:lineRule="auto"/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bersedia mengubah gaya keibubapaan saya walaupun sukar</w:t>
            </w:r>
          </w:p>
        </w:tc>
      </w:tr>
      <w:tr w:rsidR="00A5366D" w:rsidRPr="000E2FF3" w14:paraId="2059D62E" w14:textId="77777777" w:rsidTr="00437C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68016BC" w14:textId="77777777" w:rsidR="00A5366D" w:rsidRPr="000E2FF3" w:rsidRDefault="00A5366D" w:rsidP="000E2FF3">
            <w:pPr>
              <w:snapToGrid w:val="0"/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05" w:type="dxa"/>
          </w:tcPr>
          <w:p w14:paraId="7AF4E749" w14:textId="77777777" w:rsidR="00A5366D" w:rsidRPr="000E2FF3" w:rsidRDefault="00A5366D" w:rsidP="000E2FF3">
            <w:pPr>
              <w:snapToGrid w:val="0"/>
              <w:spacing w:line="480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D0D0D" w:themeColor="text1" w:themeTint="F2"/>
                <w:sz w:val="24"/>
                <w:szCs w:val="24"/>
                <w:lang w:eastAsia="en-MY"/>
              </w:rPr>
            </w:pPr>
            <w:r w:rsidRPr="000E2FF3">
              <w:rPr>
                <w:rFonts w:ascii="Times New Roman" w:hAnsi="Times New Roman" w:cs="Times New Roman"/>
                <w:b w:val="0"/>
                <w:bCs w:val="0"/>
                <w:i/>
                <w:color w:val="0D0D0D" w:themeColor="text1" w:themeTint="F2"/>
                <w:sz w:val="24"/>
                <w:szCs w:val="24"/>
                <w:lang w:val="ms-MY"/>
              </w:rPr>
              <w:t>Saya bersedia untuk mempelajari cara mengubah tingkah laku anak saya</w:t>
            </w:r>
          </w:p>
        </w:tc>
      </w:tr>
      <w:bookmarkEnd w:id="8"/>
    </w:tbl>
    <w:p w14:paraId="73B7BC38" w14:textId="77777777" w:rsidR="00056313" w:rsidRPr="005C39CB" w:rsidRDefault="00056313" w:rsidP="00437C3D">
      <w:pPr>
        <w:pStyle w:val="Heading1"/>
        <w:snapToGrid w:val="0"/>
        <w:spacing w:before="0" w:line="480" w:lineRule="auto"/>
        <w:rPr>
          <w:rFonts w:ascii="Times New Roman" w:hAnsi="Times New Roman" w:cs="Times New Roman"/>
          <w:lang w:val="en-GB"/>
        </w:rPr>
      </w:pPr>
    </w:p>
    <w:sectPr w:rsidR="00056313" w:rsidRPr="005C39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BCE4C" w14:textId="77777777" w:rsidR="00795410" w:rsidRDefault="00795410" w:rsidP="00310E5F">
      <w:r>
        <w:separator/>
      </w:r>
    </w:p>
  </w:endnote>
  <w:endnote w:type="continuationSeparator" w:id="0">
    <w:p w14:paraId="24B2B211" w14:textId="77777777" w:rsidR="00795410" w:rsidRDefault="00795410" w:rsidP="00310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38C4F" w14:textId="77777777" w:rsidR="00795410" w:rsidRDefault="00795410" w:rsidP="00310E5F">
      <w:r>
        <w:separator/>
      </w:r>
    </w:p>
  </w:footnote>
  <w:footnote w:type="continuationSeparator" w:id="0">
    <w:p w14:paraId="368E97DF" w14:textId="77777777" w:rsidR="00795410" w:rsidRDefault="00795410" w:rsidP="00310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hybridMultilevel"/>
    <w:tmpl w:val="507ED7AA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2EB141F2"/>
    <w:lvl w:ilvl="0" w:tplc="FFFFFFFF">
      <w:start w:val="12"/>
      <w:numFmt w:val="decimal"/>
      <w:lvlText w:val="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1966B6"/>
    <w:multiLevelType w:val="hybridMultilevel"/>
    <w:tmpl w:val="DC9E3AB2"/>
    <w:lvl w:ilvl="0" w:tplc="C5EEC43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4B4AD4"/>
    <w:multiLevelType w:val="hybridMultilevel"/>
    <w:tmpl w:val="CDB2D982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8937BF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D5E65"/>
    <w:multiLevelType w:val="hybridMultilevel"/>
    <w:tmpl w:val="4B6E242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7975BE"/>
    <w:multiLevelType w:val="hybridMultilevel"/>
    <w:tmpl w:val="ABAEC06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645C67"/>
    <w:multiLevelType w:val="hybridMultilevel"/>
    <w:tmpl w:val="5E0EDA9A"/>
    <w:lvl w:ilvl="0" w:tplc="C0BA12D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A603E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68A72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F2CF9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6C1F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A4506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1009A7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FE6334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A40E8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5BE404B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45655"/>
    <w:multiLevelType w:val="hybridMultilevel"/>
    <w:tmpl w:val="74EE6578"/>
    <w:lvl w:ilvl="0" w:tplc="3EA6E3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56A7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780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6491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7E47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2F3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689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A6F0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FAC7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0477DD9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A4CF9"/>
    <w:multiLevelType w:val="hybridMultilevel"/>
    <w:tmpl w:val="609E067C"/>
    <w:lvl w:ilvl="0" w:tplc="2F9CCC9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A8BE2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22C2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4E0F6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E678D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3C670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80E388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F840D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C44F9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1655DFC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8D5C18"/>
    <w:multiLevelType w:val="hybridMultilevel"/>
    <w:tmpl w:val="9F62E6C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8A4E1D"/>
    <w:multiLevelType w:val="hybridMultilevel"/>
    <w:tmpl w:val="C632F324"/>
    <w:lvl w:ilvl="0" w:tplc="474C87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ED5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45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0250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BC4A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542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781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227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0C56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BE9347E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4729D9"/>
    <w:multiLevelType w:val="hybridMultilevel"/>
    <w:tmpl w:val="358C8654"/>
    <w:lvl w:ilvl="0" w:tplc="CB4E22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04BA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0237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6AEC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7ECB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6204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B88A0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1D0E9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94F9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D16947"/>
    <w:multiLevelType w:val="hybridMultilevel"/>
    <w:tmpl w:val="11A426FA"/>
    <w:lvl w:ilvl="0" w:tplc="980C8F3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96EA3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8DB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0657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44A9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B8CCE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4205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921C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6E64E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2E5E37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2E5F51"/>
    <w:multiLevelType w:val="hybridMultilevel"/>
    <w:tmpl w:val="C2D02E04"/>
    <w:lvl w:ilvl="0" w:tplc="D05029E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F58A43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150AE0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E89BE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B6E8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12649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2642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6C7A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F0A2B4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5664B54"/>
    <w:multiLevelType w:val="hybridMultilevel"/>
    <w:tmpl w:val="E7FC522E"/>
    <w:lvl w:ilvl="0" w:tplc="043E001B">
      <w:start w:val="1"/>
      <w:numFmt w:val="lowerRoman"/>
      <w:lvlText w:val="%1."/>
      <w:lvlJc w:val="righ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672ED9"/>
    <w:multiLevelType w:val="hybridMultilevel"/>
    <w:tmpl w:val="F5320B00"/>
    <w:lvl w:ilvl="0" w:tplc="72CC5A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F0FB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EA9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16D0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249A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422E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A0A5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F69B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A059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B766F"/>
    <w:multiLevelType w:val="hybridMultilevel"/>
    <w:tmpl w:val="B9E65326"/>
    <w:lvl w:ilvl="0" w:tplc="68F60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4894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185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5622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142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D4F3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42B1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C24B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BA7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ECD0E50"/>
    <w:multiLevelType w:val="hybridMultilevel"/>
    <w:tmpl w:val="8C90D096"/>
    <w:lvl w:ilvl="0" w:tplc="9B3278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AE82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6EB1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06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C060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4A5A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58A4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F8E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A88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1CD19C5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6C6E82"/>
    <w:multiLevelType w:val="hybridMultilevel"/>
    <w:tmpl w:val="A07E730E"/>
    <w:lvl w:ilvl="0" w:tplc="69B26D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ECCA5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CE8F2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567B6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F09C2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B4FC8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5AC1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8E568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EA2A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43585A49"/>
    <w:multiLevelType w:val="hybridMultilevel"/>
    <w:tmpl w:val="E7FC522E"/>
    <w:lvl w:ilvl="0" w:tplc="043E001B">
      <w:start w:val="1"/>
      <w:numFmt w:val="lowerRoman"/>
      <w:lvlText w:val="%1."/>
      <w:lvlJc w:val="righ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187E19"/>
    <w:multiLevelType w:val="hybridMultilevel"/>
    <w:tmpl w:val="96F2317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877548"/>
    <w:multiLevelType w:val="hybridMultilevel"/>
    <w:tmpl w:val="3732D3E8"/>
    <w:lvl w:ilvl="0" w:tplc="153C02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1AD4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FC0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0E66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FEB4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FAB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D2C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0691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5484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7E841AF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2441D6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8A3C2F"/>
    <w:multiLevelType w:val="hybridMultilevel"/>
    <w:tmpl w:val="3BC8D744"/>
    <w:lvl w:ilvl="0" w:tplc="FFD062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52FE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02C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28E2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C7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CAD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DE0F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F2FAF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4632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387BB6"/>
    <w:multiLevelType w:val="hybridMultilevel"/>
    <w:tmpl w:val="6C464FBC"/>
    <w:lvl w:ilvl="0" w:tplc="6D8E74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3E66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E4D8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488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C6E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90D9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C83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B44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FE19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E831D06"/>
    <w:multiLevelType w:val="hybridMultilevel"/>
    <w:tmpl w:val="5150C7E4"/>
    <w:lvl w:ilvl="0" w:tplc="241CC6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4CCD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1E68C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C4A5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6E9F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6863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2FC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869B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BF8CD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B31B21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020382"/>
    <w:multiLevelType w:val="hybridMultilevel"/>
    <w:tmpl w:val="53E029E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307310"/>
    <w:multiLevelType w:val="hybridMultilevel"/>
    <w:tmpl w:val="EF5E99CC"/>
    <w:lvl w:ilvl="0" w:tplc="949246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DEC2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D6F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0C7C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B4B6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CC1E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1822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065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0A4D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8"/>
  </w:num>
  <w:num w:numId="2">
    <w:abstractNumId w:val="6"/>
  </w:num>
  <w:num w:numId="3">
    <w:abstractNumId w:val="29"/>
  </w:num>
  <w:num w:numId="4">
    <w:abstractNumId w:val="35"/>
  </w:num>
  <w:num w:numId="5">
    <w:abstractNumId w:val="24"/>
  </w:num>
  <w:num w:numId="6">
    <w:abstractNumId w:val="4"/>
  </w:num>
  <w:num w:numId="7">
    <w:abstractNumId w:val="12"/>
  </w:num>
  <w:num w:numId="8">
    <w:abstractNumId w:val="30"/>
  </w:num>
  <w:num w:numId="9">
    <w:abstractNumId w:val="8"/>
  </w:num>
  <w:num w:numId="10">
    <w:abstractNumId w:val="15"/>
  </w:num>
  <w:num w:numId="11">
    <w:abstractNumId w:val="10"/>
  </w:num>
  <w:num w:numId="12">
    <w:abstractNumId w:val="34"/>
  </w:num>
  <w:num w:numId="13">
    <w:abstractNumId w:val="22"/>
  </w:num>
  <w:num w:numId="14">
    <w:abstractNumId w:val="9"/>
  </w:num>
  <w:num w:numId="15">
    <w:abstractNumId w:val="23"/>
  </w:num>
  <w:num w:numId="16">
    <w:abstractNumId w:val="28"/>
  </w:num>
  <w:num w:numId="17">
    <w:abstractNumId w:val="36"/>
  </w:num>
  <w:num w:numId="18">
    <w:abstractNumId w:val="32"/>
  </w:num>
  <w:num w:numId="19">
    <w:abstractNumId w:val="16"/>
  </w:num>
  <w:num w:numId="20">
    <w:abstractNumId w:val="31"/>
  </w:num>
  <w:num w:numId="21">
    <w:abstractNumId w:val="17"/>
  </w:num>
  <w:num w:numId="22">
    <w:abstractNumId w:val="21"/>
  </w:num>
  <w:num w:numId="23">
    <w:abstractNumId w:val="25"/>
  </w:num>
  <w:num w:numId="24">
    <w:abstractNumId w:val="33"/>
  </w:num>
  <w:num w:numId="25">
    <w:abstractNumId w:val="11"/>
  </w:num>
  <w:num w:numId="26">
    <w:abstractNumId w:val="14"/>
  </w:num>
  <w:num w:numId="27">
    <w:abstractNumId w:val="19"/>
  </w:num>
  <w:num w:numId="28">
    <w:abstractNumId w:val="7"/>
  </w:num>
  <w:num w:numId="29">
    <w:abstractNumId w:val="27"/>
  </w:num>
  <w:num w:numId="30">
    <w:abstractNumId w:val="13"/>
  </w:num>
  <w:num w:numId="31">
    <w:abstractNumId w:val="0"/>
  </w:num>
  <w:num w:numId="32">
    <w:abstractNumId w:val="1"/>
  </w:num>
  <w:num w:numId="33">
    <w:abstractNumId w:val="5"/>
  </w:num>
  <w:num w:numId="34">
    <w:abstractNumId w:val="3"/>
  </w:num>
  <w:num w:numId="35">
    <w:abstractNumId w:val="26"/>
  </w:num>
  <w:num w:numId="36">
    <w:abstractNumId w:val="20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1MDExMTI0NTU3tTRT0lEKTi0uzszPAykwrQUATwmBqywAAAA="/>
  </w:docVars>
  <w:rsids>
    <w:rsidRoot w:val="00730719"/>
    <w:rsid w:val="00014FFD"/>
    <w:rsid w:val="000159BB"/>
    <w:rsid w:val="00015CF6"/>
    <w:rsid w:val="00016303"/>
    <w:rsid w:val="000210C7"/>
    <w:rsid w:val="00021169"/>
    <w:rsid w:val="0002220E"/>
    <w:rsid w:val="000258A5"/>
    <w:rsid w:val="00026EAC"/>
    <w:rsid w:val="000270D7"/>
    <w:rsid w:val="000433BD"/>
    <w:rsid w:val="00044CF5"/>
    <w:rsid w:val="00046DD6"/>
    <w:rsid w:val="0005150D"/>
    <w:rsid w:val="00052991"/>
    <w:rsid w:val="0005391F"/>
    <w:rsid w:val="00056313"/>
    <w:rsid w:val="00057A53"/>
    <w:rsid w:val="00064A86"/>
    <w:rsid w:val="0006663C"/>
    <w:rsid w:val="00070D5D"/>
    <w:rsid w:val="00074180"/>
    <w:rsid w:val="000745B5"/>
    <w:rsid w:val="000745BA"/>
    <w:rsid w:val="000758E8"/>
    <w:rsid w:val="00076458"/>
    <w:rsid w:val="00087B69"/>
    <w:rsid w:val="00091CD0"/>
    <w:rsid w:val="00095BC6"/>
    <w:rsid w:val="00096907"/>
    <w:rsid w:val="000A11AA"/>
    <w:rsid w:val="000A16A2"/>
    <w:rsid w:val="000A2332"/>
    <w:rsid w:val="000A2A05"/>
    <w:rsid w:val="000B7B98"/>
    <w:rsid w:val="000C54F4"/>
    <w:rsid w:val="000C5B0C"/>
    <w:rsid w:val="000C5FFF"/>
    <w:rsid w:val="000C733D"/>
    <w:rsid w:val="000D486D"/>
    <w:rsid w:val="000E13D0"/>
    <w:rsid w:val="000E2FF3"/>
    <w:rsid w:val="000E61C4"/>
    <w:rsid w:val="00100093"/>
    <w:rsid w:val="00102C82"/>
    <w:rsid w:val="00113431"/>
    <w:rsid w:val="001139B5"/>
    <w:rsid w:val="00114C2E"/>
    <w:rsid w:val="00116A7F"/>
    <w:rsid w:val="001309C0"/>
    <w:rsid w:val="001424DB"/>
    <w:rsid w:val="00143A7F"/>
    <w:rsid w:val="00144555"/>
    <w:rsid w:val="00146B1F"/>
    <w:rsid w:val="00152AF6"/>
    <w:rsid w:val="00157AD7"/>
    <w:rsid w:val="001623DB"/>
    <w:rsid w:val="00164CF5"/>
    <w:rsid w:val="00167035"/>
    <w:rsid w:val="00171C7A"/>
    <w:rsid w:val="001729C3"/>
    <w:rsid w:val="0017580D"/>
    <w:rsid w:val="0018147D"/>
    <w:rsid w:val="00185181"/>
    <w:rsid w:val="00194FBA"/>
    <w:rsid w:val="00195532"/>
    <w:rsid w:val="001A2C96"/>
    <w:rsid w:val="001A339C"/>
    <w:rsid w:val="001A5CE7"/>
    <w:rsid w:val="001A7D6C"/>
    <w:rsid w:val="001B43EF"/>
    <w:rsid w:val="001B62A3"/>
    <w:rsid w:val="001B7B05"/>
    <w:rsid w:val="001C7BA5"/>
    <w:rsid w:val="001D26E7"/>
    <w:rsid w:val="001D2B1E"/>
    <w:rsid w:val="001D319C"/>
    <w:rsid w:val="001D5799"/>
    <w:rsid w:val="001E0F2C"/>
    <w:rsid w:val="001E766C"/>
    <w:rsid w:val="001F4B11"/>
    <w:rsid w:val="00201320"/>
    <w:rsid w:val="002058B8"/>
    <w:rsid w:val="00213D4B"/>
    <w:rsid w:val="00214C19"/>
    <w:rsid w:val="00235043"/>
    <w:rsid w:val="002354C6"/>
    <w:rsid w:val="002408DD"/>
    <w:rsid w:val="00244362"/>
    <w:rsid w:val="00252E06"/>
    <w:rsid w:val="00253F74"/>
    <w:rsid w:val="002545D1"/>
    <w:rsid w:val="00254A0B"/>
    <w:rsid w:val="00271867"/>
    <w:rsid w:val="00275BA8"/>
    <w:rsid w:val="00286C92"/>
    <w:rsid w:val="002912C4"/>
    <w:rsid w:val="002971DA"/>
    <w:rsid w:val="00297998"/>
    <w:rsid w:val="002A006E"/>
    <w:rsid w:val="002A5161"/>
    <w:rsid w:val="002A6A84"/>
    <w:rsid w:val="002B40FF"/>
    <w:rsid w:val="002C7A7A"/>
    <w:rsid w:val="002D40A9"/>
    <w:rsid w:val="002E1872"/>
    <w:rsid w:val="002E1F19"/>
    <w:rsid w:val="002E372F"/>
    <w:rsid w:val="002E7468"/>
    <w:rsid w:val="002F2B2E"/>
    <w:rsid w:val="002F78E2"/>
    <w:rsid w:val="003010DE"/>
    <w:rsid w:val="0030278E"/>
    <w:rsid w:val="003068A5"/>
    <w:rsid w:val="00310E5F"/>
    <w:rsid w:val="00310EEE"/>
    <w:rsid w:val="0031287F"/>
    <w:rsid w:val="00321C73"/>
    <w:rsid w:val="003223AA"/>
    <w:rsid w:val="0032414E"/>
    <w:rsid w:val="00326342"/>
    <w:rsid w:val="00326902"/>
    <w:rsid w:val="003312F1"/>
    <w:rsid w:val="00331C72"/>
    <w:rsid w:val="00334EAA"/>
    <w:rsid w:val="00336B19"/>
    <w:rsid w:val="0035037E"/>
    <w:rsid w:val="00355839"/>
    <w:rsid w:val="0036379C"/>
    <w:rsid w:val="00365035"/>
    <w:rsid w:val="00365BA2"/>
    <w:rsid w:val="0037136D"/>
    <w:rsid w:val="003757A0"/>
    <w:rsid w:val="00381CE8"/>
    <w:rsid w:val="00381EF2"/>
    <w:rsid w:val="00383B1C"/>
    <w:rsid w:val="00391CBB"/>
    <w:rsid w:val="003A0DD4"/>
    <w:rsid w:val="003A7BF6"/>
    <w:rsid w:val="003B6A8D"/>
    <w:rsid w:val="003C05A1"/>
    <w:rsid w:val="003C0D2C"/>
    <w:rsid w:val="003C5A48"/>
    <w:rsid w:val="003C7BC0"/>
    <w:rsid w:val="003D2642"/>
    <w:rsid w:val="003D4970"/>
    <w:rsid w:val="003D5AB2"/>
    <w:rsid w:val="003E3358"/>
    <w:rsid w:val="003E38FA"/>
    <w:rsid w:val="003E5795"/>
    <w:rsid w:val="003F2F1B"/>
    <w:rsid w:val="003F56BB"/>
    <w:rsid w:val="00404854"/>
    <w:rsid w:val="00405D0A"/>
    <w:rsid w:val="00414757"/>
    <w:rsid w:val="00426124"/>
    <w:rsid w:val="004337E0"/>
    <w:rsid w:val="00437C3D"/>
    <w:rsid w:val="0045617E"/>
    <w:rsid w:val="0045743D"/>
    <w:rsid w:val="00460090"/>
    <w:rsid w:val="00477E00"/>
    <w:rsid w:val="004847FE"/>
    <w:rsid w:val="004A1063"/>
    <w:rsid w:val="004A4C05"/>
    <w:rsid w:val="004A5967"/>
    <w:rsid w:val="004A6CB7"/>
    <w:rsid w:val="004B61DF"/>
    <w:rsid w:val="004C2FD4"/>
    <w:rsid w:val="004C34D5"/>
    <w:rsid w:val="004D402A"/>
    <w:rsid w:val="004D7334"/>
    <w:rsid w:val="004E2DF3"/>
    <w:rsid w:val="004F01FD"/>
    <w:rsid w:val="004F2724"/>
    <w:rsid w:val="004F5753"/>
    <w:rsid w:val="004F6041"/>
    <w:rsid w:val="005017DA"/>
    <w:rsid w:val="00505E79"/>
    <w:rsid w:val="005139DF"/>
    <w:rsid w:val="00513A00"/>
    <w:rsid w:val="005166CA"/>
    <w:rsid w:val="00527980"/>
    <w:rsid w:val="00530D20"/>
    <w:rsid w:val="005318CC"/>
    <w:rsid w:val="00536C0C"/>
    <w:rsid w:val="005453DB"/>
    <w:rsid w:val="00547101"/>
    <w:rsid w:val="00552798"/>
    <w:rsid w:val="00556AD6"/>
    <w:rsid w:val="0056157E"/>
    <w:rsid w:val="00562E14"/>
    <w:rsid w:val="00565073"/>
    <w:rsid w:val="0057084B"/>
    <w:rsid w:val="00575EA4"/>
    <w:rsid w:val="00594373"/>
    <w:rsid w:val="005955BA"/>
    <w:rsid w:val="0059742E"/>
    <w:rsid w:val="005A2F3D"/>
    <w:rsid w:val="005B0AF1"/>
    <w:rsid w:val="005B45E2"/>
    <w:rsid w:val="005C1DB3"/>
    <w:rsid w:val="005C249C"/>
    <w:rsid w:val="005C39CB"/>
    <w:rsid w:val="005C7E54"/>
    <w:rsid w:val="005D20E0"/>
    <w:rsid w:val="005D6DEF"/>
    <w:rsid w:val="005D7DDF"/>
    <w:rsid w:val="005E00B7"/>
    <w:rsid w:val="005E288B"/>
    <w:rsid w:val="005E43FB"/>
    <w:rsid w:val="005E58F8"/>
    <w:rsid w:val="005E7478"/>
    <w:rsid w:val="005E7947"/>
    <w:rsid w:val="005F0D03"/>
    <w:rsid w:val="005F4377"/>
    <w:rsid w:val="005F5C5E"/>
    <w:rsid w:val="006009E5"/>
    <w:rsid w:val="0060259F"/>
    <w:rsid w:val="0060283B"/>
    <w:rsid w:val="00606450"/>
    <w:rsid w:val="00614979"/>
    <w:rsid w:val="0062040F"/>
    <w:rsid w:val="0062148F"/>
    <w:rsid w:val="00621A0A"/>
    <w:rsid w:val="0062410B"/>
    <w:rsid w:val="0063074C"/>
    <w:rsid w:val="006370FC"/>
    <w:rsid w:val="00651664"/>
    <w:rsid w:val="00652A35"/>
    <w:rsid w:val="0065330D"/>
    <w:rsid w:val="00654E26"/>
    <w:rsid w:val="00664B8D"/>
    <w:rsid w:val="00670B50"/>
    <w:rsid w:val="006843F6"/>
    <w:rsid w:val="00693A13"/>
    <w:rsid w:val="006A56C5"/>
    <w:rsid w:val="006B58E0"/>
    <w:rsid w:val="006C3396"/>
    <w:rsid w:val="006C3EC7"/>
    <w:rsid w:val="006C5400"/>
    <w:rsid w:val="006C5EE1"/>
    <w:rsid w:val="006D1CD3"/>
    <w:rsid w:val="006D50E5"/>
    <w:rsid w:val="006D52D2"/>
    <w:rsid w:val="006E1DE2"/>
    <w:rsid w:val="006F1786"/>
    <w:rsid w:val="006F2A69"/>
    <w:rsid w:val="0070127F"/>
    <w:rsid w:val="00705997"/>
    <w:rsid w:val="0071104C"/>
    <w:rsid w:val="007131B6"/>
    <w:rsid w:val="00714405"/>
    <w:rsid w:val="00717230"/>
    <w:rsid w:val="00721766"/>
    <w:rsid w:val="007218A1"/>
    <w:rsid w:val="00722185"/>
    <w:rsid w:val="00727BDB"/>
    <w:rsid w:val="00730719"/>
    <w:rsid w:val="00732C2E"/>
    <w:rsid w:val="00734F6A"/>
    <w:rsid w:val="007454BC"/>
    <w:rsid w:val="007556A8"/>
    <w:rsid w:val="00762D52"/>
    <w:rsid w:val="00762E73"/>
    <w:rsid w:val="00770AD1"/>
    <w:rsid w:val="00771B5F"/>
    <w:rsid w:val="00775128"/>
    <w:rsid w:val="00782D3F"/>
    <w:rsid w:val="0078788E"/>
    <w:rsid w:val="00795069"/>
    <w:rsid w:val="00795410"/>
    <w:rsid w:val="007A02CD"/>
    <w:rsid w:val="007A24B3"/>
    <w:rsid w:val="007A5456"/>
    <w:rsid w:val="007A7737"/>
    <w:rsid w:val="007B0006"/>
    <w:rsid w:val="007C17DC"/>
    <w:rsid w:val="007C1B9D"/>
    <w:rsid w:val="007C3908"/>
    <w:rsid w:val="007C4ABA"/>
    <w:rsid w:val="007C5A56"/>
    <w:rsid w:val="007D1965"/>
    <w:rsid w:val="007D7559"/>
    <w:rsid w:val="007E3C95"/>
    <w:rsid w:val="007E5BF1"/>
    <w:rsid w:val="007E7027"/>
    <w:rsid w:val="007E7622"/>
    <w:rsid w:val="007E7DD5"/>
    <w:rsid w:val="007F0320"/>
    <w:rsid w:val="007F4C86"/>
    <w:rsid w:val="007F63D8"/>
    <w:rsid w:val="00802E29"/>
    <w:rsid w:val="00807A24"/>
    <w:rsid w:val="00813242"/>
    <w:rsid w:val="00814545"/>
    <w:rsid w:val="00816012"/>
    <w:rsid w:val="0082056A"/>
    <w:rsid w:val="008210F0"/>
    <w:rsid w:val="008213AD"/>
    <w:rsid w:val="00821B98"/>
    <w:rsid w:val="00824A49"/>
    <w:rsid w:val="0082524B"/>
    <w:rsid w:val="008260C0"/>
    <w:rsid w:val="008376A5"/>
    <w:rsid w:val="00853316"/>
    <w:rsid w:val="0085380F"/>
    <w:rsid w:val="00855131"/>
    <w:rsid w:val="008569FE"/>
    <w:rsid w:val="00863F89"/>
    <w:rsid w:val="008678F9"/>
    <w:rsid w:val="00871535"/>
    <w:rsid w:val="0087362A"/>
    <w:rsid w:val="00882D40"/>
    <w:rsid w:val="0088478E"/>
    <w:rsid w:val="00886999"/>
    <w:rsid w:val="00887C3F"/>
    <w:rsid w:val="00890772"/>
    <w:rsid w:val="00890ED7"/>
    <w:rsid w:val="00890F53"/>
    <w:rsid w:val="008914FB"/>
    <w:rsid w:val="0089413A"/>
    <w:rsid w:val="008B1D15"/>
    <w:rsid w:val="008B6D08"/>
    <w:rsid w:val="008B74F3"/>
    <w:rsid w:val="008C6F0D"/>
    <w:rsid w:val="008D4EE2"/>
    <w:rsid w:val="008E1339"/>
    <w:rsid w:val="008E143E"/>
    <w:rsid w:val="008E276C"/>
    <w:rsid w:val="008E3327"/>
    <w:rsid w:val="008E5080"/>
    <w:rsid w:val="008E624E"/>
    <w:rsid w:val="008E7465"/>
    <w:rsid w:val="008F0C59"/>
    <w:rsid w:val="008F0DC0"/>
    <w:rsid w:val="008F10D2"/>
    <w:rsid w:val="008F6613"/>
    <w:rsid w:val="009011C8"/>
    <w:rsid w:val="009109EC"/>
    <w:rsid w:val="00911D0B"/>
    <w:rsid w:val="00913116"/>
    <w:rsid w:val="009156AF"/>
    <w:rsid w:val="00921BA9"/>
    <w:rsid w:val="00922C2B"/>
    <w:rsid w:val="00934249"/>
    <w:rsid w:val="00936BEE"/>
    <w:rsid w:val="009458E9"/>
    <w:rsid w:val="00946DB1"/>
    <w:rsid w:val="0095300C"/>
    <w:rsid w:val="00956A6F"/>
    <w:rsid w:val="00960F87"/>
    <w:rsid w:val="009610D9"/>
    <w:rsid w:val="00963388"/>
    <w:rsid w:val="0096602C"/>
    <w:rsid w:val="00966763"/>
    <w:rsid w:val="00970BC5"/>
    <w:rsid w:val="00980E2D"/>
    <w:rsid w:val="009833C3"/>
    <w:rsid w:val="00993447"/>
    <w:rsid w:val="0099659B"/>
    <w:rsid w:val="009979A1"/>
    <w:rsid w:val="00997F74"/>
    <w:rsid w:val="009A1A04"/>
    <w:rsid w:val="009A4D62"/>
    <w:rsid w:val="009A60D4"/>
    <w:rsid w:val="009B06DA"/>
    <w:rsid w:val="009B5648"/>
    <w:rsid w:val="009B6B4A"/>
    <w:rsid w:val="009C575F"/>
    <w:rsid w:val="009C6BD1"/>
    <w:rsid w:val="009D3850"/>
    <w:rsid w:val="009D63E3"/>
    <w:rsid w:val="009D64C8"/>
    <w:rsid w:val="009E0D1E"/>
    <w:rsid w:val="009E216D"/>
    <w:rsid w:val="009E585E"/>
    <w:rsid w:val="009E61F8"/>
    <w:rsid w:val="009E6BF3"/>
    <w:rsid w:val="009E7AA0"/>
    <w:rsid w:val="009F067F"/>
    <w:rsid w:val="009F46A2"/>
    <w:rsid w:val="00A060E4"/>
    <w:rsid w:val="00A16A25"/>
    <w:rsid w:val="00A238E7"/>
    <w:rsid w:val="00A23F0D"/>
    <w:rsid w:val="00A26529"/>
    <w:rsid w:val="00A27D04"/>
    <w:rsid w:val="00A3484C"/>
    <w:rsid w:val="00A35112"/>
    <w:rsid w:val="00A379F5"/>
    <w:rsid w:val="00A433DC"/>
    <w:rsid w:val="00A446F7"/>
    <w:rsid w:val="00A47CE1"/>
    <w:rsid w:val="00A5366D"/>
    <w:rsid w:val="00A555F5"/>
    <w:rsid w:val="00A57377"/>
    <w:rsid w:val="00A627C9"/>
    <w:rsid w:val="00A64136"/>
    <w:rsid w:val="00A677CD"/>
    <w:rsid w:val="00A70066"/>
    <w:rsid w:val="00A70C24"/>
    <w:rsid w:val="00A80110"/>
    <w:rsid w:val="00A83E49"/>
    <w:rsid w:val="00A8404C"/>
    <w:rsid w:val="00A84CE3"/>
    <w:rsid w:val="00A871BC"/>
    <w:rsid w:val="00A92B60"/>
    <w:rsid w:val="00AA4888"/>
    <w:rsid w:val="00AA6C38"/>
    <w:rsid w:val="00AB6623"/>
    <w:rsid w:val="00AD0FCE"/>
    <w:rsid w:val="00AD3C5E"/>
    <w:rsid w:val="00AE2BE6"/>
    <w:rsid w:val="00B0290A"/>
    <w:rsid w:val="00B11F31"/>
    <w:rsid w:val="00B1221C"/>
    <w:rsid w:val="00B15E25"/>
    <w:rsid w:val="00B176AF"/>
    <w:rsid w:val="00B2003A"/>
    <w:rsid w:val="00B221DB"/>
    <w:rsid w:val="00B35C41"/>
    <w:rsid w:val="00B41A4B"/>
    <w:rsid w:val="00B41FA9"/>
    <w:rsid w:val="00B5059E"/>
    <w:rsid w:val="00B50EE5"/>
    <w:rsid w:val="00B55406"/>
    <w:rsid w:val="00B5630F"/>
    <w:rsid w:val="00B56811"/>
    <w:rsid w:val="00B61291"/>
    <w:rsid w:val="00B71115"/>
    <w:rsid w:val="00B83ECC"/>
    <w:rsid w:val="00B86CD9"/>
    <w:rsid w:val="00B97F2D"/>
    <w:rsid w:val="00BA1076"/>
    <w:rsid w:val="00BA4C56"/>
    <w:rsid w:val="00BB016A"/>
    <w:rsid w:val="00BB5C36"/>
    <w:rsid w:val="00BC0929"/>
    <w:rsid w:val="00BC132F"/>
    <w:rsid w:val="00BC2462"/>
    <w:rsid w:val="00BC5F6E"/>
    <w:rsid w:val="00BC7663"/>
    <w:rsid w:val="00BD034C"/>
    <w:rsid w:val="00BD0D95"/>
    <w:rsid w:val="00BD4491"/>
    <w:rsid w:val="00BD76BE"/>
    <w:rsid w:val="00BD7D06"/>
    <w:rsid w:val="00BE29EB"/>
    <w:rsid w:val="00BE6077"/>
    <w:rsid w:val="00BF11A1"/>
    <w:rsid w:val="00BF1DAE"/>
    <w:rsid w:val="00BF3461"/>
    <w:rsid w:val="00BF38FB"/>
    <w:rsid w:val="00BF5A80"/>
    <w:rsid w:val="00BF71A4"/>
    <w:rsid w:val="00C023C4"/>
    <w:rsid w:val="00C06034"/>
    <w:rsid w:val="00C06AC8"/>
    <w:rsid w:val="00C14B10"/>
    <w:rsid w:val="00C15A53"/>
    <w:rsid w:val="00C3031B"/>
    <w:rsid w:val="00C30C26"/>
    <w:rsid w:val="00C33419"/>
    <w:rsid w:val="00C345BF"/>
    <w:rsid w:val="00C35BCE"/>
    <w:rsid w:val="00C42F1B"/>
    <w:rsid w:val="00C460D5"/>
    <w:rsid w:val="00C4764E"/>
    <w:rsid w:val="00C47B09"/>
    <w:rsid w:val="00C637B2"/>
    <w:rsid w:val="00C639A8"/>
    <w:rsid w:val="00C64ECC"/>
    <w:rsid w:val="00C75A45"/>
    <w:rsid w:val="00C75F16"/>
    <w:rsid w:val="00C83702"/>
    <w:rsid w:val="00C925EE"/>
    <w:rsid w:val="00C93CDB"/>
    <w:rsid w:val="00C95E05"/>
    <w:rsid w:val="00C97BBB"/>
    <w:rsid w:val="00CA165A"/>
    <w:rsid w:val="00CA16C5"/>
    <w:rsid w:val="00CA5CB6"/>
    <w:rsid w:val="00CB0443"/>
    <w:rsid w:val="00CB3251"/>
    <w:rsid w:val="00CB5260"/>
    <w:rsid w:val="00CC0B00"/>
    <w:rsid w:val="00CC0B0A"/>
    <w:rsid w:val="00CC1BE1"/>
    <w:rsid w:val="00CC40D6"/>
    <w:rsid w:val="00CC6301"/>
    <w:rsid w:val="00CC7A78"/>
    <w:rsid w:val="00CD000D"/>
    <w:rsid w:val="00CD674B"/>
    <w:rsid w:val="00CD7F99"/>
    <w:rsid w:val="00CE1A21"/>
    <w:rsid w:val="00CE233C"/>
    <w:rsid w:val="00CE34E5"/>
    <w:rsid w:val="00CE4321"/>
    <w:rsid w:val="00CF41F3"/>
    <w:rsid w:val="00CF4EA9"/>
    <w:rsid w:val="00CF582F"/>
    <w:rsid w:val="00D04D67"/>
    <w:rsid w:val="00D14A21"/>
    <w:rsid w:val="00D214B2"/>
    <w:rsid w:val="00D22756"/>
    <w:rsid w:val="00D23102"/>
    <w:rsid w:val="00D241A9"/>
    <w:rsid w:val="00D30A9E"/>
    <w:rsid w:val="00D34DB8"/>
    <w:rsid w:val="00D35FF9"/>
    <w:rsid w:val="00D360F0"/>
    <w:rsid w:val="00D36CBB"/>
    <w:rsid w:val="00D43E73"/>
    <w:rsid w:val="00D45E9F"/>
    <w:rsid w:val="00D46DCA"/>
    <w:rsid w:val="00D4734D"/>
    <w:rsid w:val="00D52CA0"/>
    <w:rsid w:val="00D55FAF"/>
    <w:rsid w:val="00D6013F"/>
    <w:rsid w:val="00D62C03"/>
    <w:rsid w:val="00D63062"/>
    <w:rsid w:val="00D746FA"/>
    <w:rsid w:val="00D81764"/>
    <w:rsid w:val="00D83947"/>
    <w:rsid w:val="00D85429"/>
    <w:rsid w:val="00D8588F"/>
    <w:rsid w:val="00D9144E"/>
    <w:rsid w:val="00DA1046"/>
    <w:rsid w:val="00DA434C"/>
    <w:rsid w:val="00DA47C1"/>
    <w:rsid w:val="00DA682C"/>
    <w:rsid w:val="00DA7EE2"/>
    <w:rsid w:val="00DB0737"/>
    <w:rsid w:val="00DB192C"/>
    <w:rsid w:val="00DB193F"/>
    <w:rsid w:val="00DB3160"/>
    <w:rsid w:val="00DC25AD"/>
    <w:rsid w:val="00DC27D0"/>
    <w:rsid w:val="00DC3FDE"/>
    <w:rsid w:val="00DC6DB1"/>
    <w:rsid w:val="00DC7C4E"/>
    <w:rsid w:val="00DD4A08"/>
    <w:rsid w:val="00DD4EA8"/>
    <w:rsid w:val="00DD7801"/>
    <w:rsid w:val="00DE1F30"/>
    <w:rsid w:val="00DE5C29"/>
    <w:rsid w:val="00DE720E"/>
    <w:rsid w:val="00DF294A"/>
    <w:rsid w:val="00DF7501"/>
    <w:rsid w:val="00E030BD"/>
    <w:rsid w:val="00E0442B"/>
    <w:rsid w:val="00E0617E"/>
    <w:rsid w:val="00E0633B"/>
    <w:rsid w:val="00E07688"/>
    <w:rsid w:val="00E1631D"/>
    <w:rsid w:val="00E23E9E"/>
    <w:rsid w:val="00E25580"/>
    <w:rsid w:val="00E268F2"/>
    <w:rsid w:val="00E3059F"/>
    <w:rsid w:val="00E331B2"/>
    <w:rsid w:val="00E37123"/>
    <w:rsid w:val="00E41591"/>
    <w:rsid w:val="00E44412"/>
    <w:rsid w:val="00E448E9"/>
    <w:rsid w:val="00E45925"/>
    <w:rsid w:val="00E50206"/>
    <w:rsid w:val="00E51A5A"/>
    <w:rsid w:val="00E63902"/>
    <w:rsid w:val="00E63A06"/>
    <w:rsid w:val="00E63E8B"/>
    <w:rsid w:val="00E65C69"/>
    <w:rsid w:val="00E67BAF"/>
    <w:rsid w:val="00E7130B"/>
    <w:rsid w:val="00E718FF"/>
    <w:rsid w:val="00E72014"/>
    <w:rsid w:val="00E757D5"/>
    <w:rsid w:val="00E844E6"/>
    <w:rsid w:val="00E87A82"/>
    <w:rsid w:val="00E917CF"/>
    <w:rsid w:val="00E91CBA"/>
    <w:rsid w:val="00E925B5"/>
    <w:rsid w:val="00EA408B"/>
    <w:rsid w:val="00EB5902"/>
    <w:rsid w:val="00EB7705"/>
    <w:rsid w:val="00EC00A1"/>
    <w:rsid w:val="00EC4BE7"/>
    <w:rsid w:val="00ED58C7"/>
    <w:rsid w:val="00ED5992"/>
    <w:rsid w:val="00EE120A"/>
    <w:rsid w:val="00EF29B7"/>
    <w:rsid w:val="00EF3D93"/>
    <w:rsid w:val="00EF59D3"/>
    <w:rsid w:val="00F14867"/>
    <w:rsid w:val="00F1694C"/>
    <w:rsid w:val="00F17397"/>
    <w:rsid w:val="00F30553"/>
    <w:rsid w:val="00F30F01"/>
    <w:rsid w:val="00F31F53"/>
    <w:rsid w:val="00F32996"/>
    <w:rsid w:val="00F32FBC"/>
    <w:rsid w:val="00F3381D"/>
    <w:rsid w:val="00F40CF2"/>
    <w:rsid w:val="00F425F5"/>
    <w:rsid w:val="00F44CD2"/>
    <w:rsid w:val="00F55854"/>
    <w:rsid w:val="00F8667A"/>
    <w:rsid w:val="00F9034F"/>
    <w:rsid w:val="00F90697"/>
    <w:rsid w:val="00F91AF4"/>
    <w:rsid w:val="00F92CB1"/>
    <w:rsid w:val="00F93C34"/>
    <w:rsid w:val="00F9514A"/>
    <w:rsid w:val="00F9534D"/>
    <w:rsid w:val="00F96FA8"/>
    <w:rsid w:val="00FA0CA3"/>
    <w:rsid w:val="00FA312A"/>
    <w:rsid w:val="00FA41A7"/>
    <w:rsid w:val="00FC6F6B"/>
    <w:rsid w:val="00FD0E1A"/>
    <w:rsid w:val="00FD6648"/>
    <w:rsid w:val="00FE1078"/>
    <w:rsid w:val="00FE2614"/>
    <w:rsid w:val="00FF3073"/>
    <w:rsid w:val="00FF36C8"/>
    <w:rsid w:val="00FF4642"/>
    <w:rsid w:val="00FF4701"/>
    <w:rsid w:val="00FF6A10"/>
    <w:rsid w:val="00FF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8E613"/>
  <w15:chartTrackingRefBased/>
  <w15:docId w15:val="{33EBDFDE-59D3-CB45-BFDA-736C6B125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719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71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0719"/>
    <w:pPr>
      <w:keepNext/>
      <w:keepLines/>
      <w:spacing w:before="40" w:line="259" w:lineRule="auto"/>
      <w:outlineLvl w:val="2"/>
    </w:pPr>
    <w:rPr>
      <w:rFonts w:ascii="Times New Roman" w:eastAsiaTheme="majorEastAsia" w:hAnsi="Times New Roman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719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0719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0719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07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307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0719"/>
    <w:rPr>
      <w:rFonts w:ascii="Times New Roman" w:eastAsiaTheme="majorEastAsia" w:hAnsi="Times New Roman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719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0719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071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730719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30719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071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30719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3071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73071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MY"/>
    </w:rPr>
  </w:style>
  <w:style w:type="paragraph" w:styleId="TOCHeading">
    <w:name w:val="TOC Heading"/>
    <w:basedOn w:val="Heading1"/>
    <w:next w:val="Normal"/>
    <w:uiPriority w:val="39"/>
    <w:unhideWhenUsed/>
    <w:qFormat/>
    <w:rsid w:val="00730719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730719"/>
    <w:pPr>
      <w:tabs>
        <w:tab w:val="right" w:leader="dot" w:pos="9350"/>
      </w:tabs>
      <w:spacing w:after="100" w:line="480" w:lineRule="auto"/>
      <w:ind w:left="220"/>
    </w:pPr>
    <w:rPr>
      <w:rFonts w:ascii="Times New Roman" w:eastAsia="Times New Roman" w:hAnsi="Times New Roman" w:cs="Times New Roman"/>
      <w:noProof/>
      <w:lang w:eastAsia="en-MY"/>
    </w:rPr>
  </w:style>
  <w:style w:type="paragraph" w:styleId="TOC3">
    <w:name w:val="toc 3"/>
    <w:basedOn w:val="Normal"/>
    <w:next w:val="Normal"/>
    <w:autoRedefine/>
    <w:uiPriority w:val="39"/>
    <w:unhideWhenUsed/>
    <w:rsid w:val="00730719"/>
    <w:pPr>
      <w:tabs>
        <w:tab w:val="right" w:leader="dot" w:pos="9350"/>
      </w:tabs>
      <w:spacing w:after="100" w:line="480" w:lineRule="auto"/>
      <w:ind w:left="440"/>
      <w:jc w:val="both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3071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7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719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730719"/>
    <w:rPr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73071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307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0719"/>
    <w:rPr>
      <w:rFonts w:ascii="Courier New" w:eastAsia="Times New Roman" w:hAnsi="Courier New" w:cs="Courier New"/>
      <w:sz w:val="20"/>
      <w:szCs w:val="20"/>
      <w:lang w:eastAsia="en-MY"/>
    </w:rPr>
  </w:style>
  <w:style w:type="table" w:styleId="ListTable1Light-Accent3">
    <w:name w:val="List Table 1 Light Accent 3"/>
    <w:basedOn w:val="TableNormal"/>
    <w:uiPriority w:val="46"/>
    <w:rsid w:val="00730719"/>
    <w:rPr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Spacing">
    <w:name w:val="No Spacing"/>
    <w:uiPriority w:val="1"/>
    <w:qFormat/>
    <w:rsid w:val="00730719"/>
    <w:pPr>
      <w:spacing w:line="480" w:lineRule="auto"/>
      <w:jc w:val="center"/>
    </w:pPr>
    <w:rPr>
      <w:rFonts w:ascii="Times New Roman" w:hAnsi="Times New Roman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730719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30719"/>
    <w:pPr>
      <w:spacing w:line="259" w:lineRule="auto"/>
    </w:pPr>
    <w:rPr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730719"/>
  </w:style>
  <w:style w:type="table" w:customStyle="1" w:styleId="TableGrid1">
    <w:name w:val="Table Grid1"/>
    <w:basedOn w:val="TableNormal"/>
    <w:next w:val="TableGrid"/>
    <w:uiPriority w:val="39"/>
    <w:rsid w:val="0073071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730719"/>
    <w:pPr>
      <w:tabs>
        <w:tab w:val="right" w:leader="dot" w:pos="9350"/>
      </w:tabs>
      <w:spacing w:after="100" w:line="259" w:lineRule="auto"/>
      <w:jc w:val="both"/>
    </w:pPr>
    <w:rPr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730719"/>
    <w:pPr>
      <w:spacing w:after="160" w:line="259" w:lineRule="auto"/>
    </w:pPr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3071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3071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30719"/>
    <w:rPr>
      <w:vertAlign w:val="superscript"/>
    </w:rPr>
  </w:style>
  <w:style w:type="paragraph" w:styleId="BodyText">
    <w:name w:val="Body Text"/>
    <w:basedOn w:val="Normal"/>
    <w:link w:val="BodyTextChar"/>
    <w:rsid w:val="00730719"/>
    <w:pPr>
      <w:jc w:val="both"/>
    </w:pPr>
    <w:rPr>
      <w:rFonts w:ascii="Arial" w:eastAsia="Times" w:hAnsi="Arial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730719"/>
    <w:rPr>
      <w:rFonts w:ascii="Arial" w:eastAsia="Times" w:hAnsi="Arial" w:cs="Times New Roman"/>
      <w:szCs w:val="20"/>
      <w:lang w:val="en-GB"/>
    </w:rPr>
  </w:style>
  <w:style w:type="character" w:customStyle="1" w:styleId="ff5">
    <w:name w:val="ff5"/>
    <w:basedOn w:val="DefaultParagraphFont"/>
    <w:rsid w:val="00730719"/>
  </w:style>
  <w:style w:type="character" w:customStyle="1" w:styleId="ff6">
    <w:name w:val="ff6"/>
    <w:basedOn w:val="DefaultParagraphFont"/>
    <w:rsid w:val="00730719"/>
  </w:style>
  <w:style w:type="character" w:customStyle="1" w:styleId="ff4">
    <w:name w:val="ff4"/>
    <w:basedOn w:val="DefaultParagraphFont"/>
    <w:rsid w:val="00730719"/>
  </w:style>
  <w:style w:type="character" w:styleId="PlaceholderText">
    <w:name w:val="Placeholder Text"/>
    <w:basedOn w:val="DefaultParagraphFont"/>
    <w:uiPriority w:val="99"/>
    <w:semiHidden/>
    <w:rsid w:val="00730719"/>
    <w:rPr>
      <w:color w:val="808080"/>
    </w:rPr>
  </w:style>
  <w:style w:type="character" w:customStyle="1" w:styleId="ff8">
    <w:name w:val="ff8"/>
    <w:basedOn w:val="DefaultParagraphFont"/>
    <w:rsid w:val="00730719"/>
  </w:style>
  <w:style w:type="character" w:customStyle="1" w:styleId="ls3">
    <w:name w:val="ls3"/>
    <w:basedOn w:val="DefaultParagraphFont"/>
    <w:rsid w:val="00730719"/>
  </w:style>
  <w:style w:type="character" w:customStyle="1" w:styleId="lsaa">
    <w:name w:val="lsaa"/>
    <w:basedOn w:val="DefaultParagraphFont"/>
    <w:rsid w:val="00730719"/>
  </w:style>
  <w:style w:type="character" w:customStyle="1" w:styleId="ref-journal">
    <w:name w:val="ref-journal"/>
    <w:basedOn w:val="DefaultParagraphFont"/>
    <w:rsid w:val="00730719"/>
  </w:style>
  <w:style w:type="character" w:customStyle="1" w:styleId="ref-vol">
    <w:name w:val="ref-vol"/>
    <w:basedOn w:val="DefaultParagraphFont"/>
    <w:rsid w:val="00730719"/>
  </w:style>
  <w:style w:type="character" w:customStyle="1" w:styleId="nowrap">
    <w:name w:val="nowrap"/>
    <w:basedOn w:val="DefaultParagraphFont"/>
    <w:rsid w:val="00730719"/>
  </w:style>
  <w:style w:type="character" w:styleId="Emphasis">
    <w:name w:val="Emphasis"/>
    <w:basedOn w:val="DefaultParagraphFont"/>
    <w:uiPriority w:val="20"/>
    <w:qFormat/>
    <w:rsid w:val="00730719"/>
    <w:rPr>
      <w:i/>
      <w:iCs/>
    </w:rPr>
  </w:style>
  <w:style w:type="character" w:customStyle="1" w:styleId="ff3">
    <w:name w:val="ff3"/>
    <w:basedOn w:val="DefaultParagraphFont"/>
    <w:rsid w:val="00730719"/>
  </w:style>
  <w:style w:type="character" w:customStyle="1" w:styleId="ff2">
    <w:name w:val="ff2"/>
    <w:basedOn w:val="DefaultParagraphFont"/>
    <w:rsid w:val="00730719"/>
  </w:style>
  <w:style w:type="character" w:customStyle="1" w:styleId="ls8">
    <w:name w:val="ls8"/>
    <w:basedOn w:val="DefaultParagraphFont"/>
    <w:rsid w:val="00730719"/>
  </w:style>
  <w:style w:type="character" w:customStyle="1" w:styleId="ls1">
    <w:name w:val="ls1"/>
    <w:basedOn w:val="DefaultParagraphFont"/>
    <w:rsid w:val="00730719"/>
  </w:style>
  <w:style w:type="paragraph" w:customStyle="1" w:styleId="Default">
    <w:name w:val="Default"/>
    <w:rsid w:val="00730719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5F43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3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3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3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37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569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1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ro17</b:Tag>
    <b:SourceType>Report</b:SourceType>
    <b:Guid>{ED9B93F7-E97A-4575-9653-FF4DFC116740}</b:Guid>
    <b:Author>
      <b:Author>
        <b:NameList>
          <b:Person>
            <b:Last>Proctor</b:Last>
            <b:First>Kaitlin</b:First>
            <b:Middle>Baker</b:Middle>
          </b:Person>
        </b:NameList>
      </b:Author>
    </b:Author>
    <b:Title>Evaluation of the READI-SF in a Community Sample</b:Title>
    <b:Year>2017</b:Year>
    <b:City>Auburn</b:City>
    <b:RefOrder>5</b:RefOrder>
  </b:Source>
</b:Sources>
</file>

<file path=customXml/itemProps1.xml><?xml version="1.0" encoding="utf-8"?>
<ds:datastoreItem xmlns:ds="http://schemas.openxmlformats.org/officeDocument/2006/customXml" ds:itemID="{43FFE10A-61A2-4EE7-996D-9663E8193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6</Pages>
  <Words>1060</Words>
  <Characters>604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AQLIMA BINTI AHMAD</dc:creator>
  <cp:keywords/>
  <dc:description/>
  <cp:lastModifiedBy>Affizal Ahmad</cp:lastModifiedBy>
  <cp:revision>102</cp:revision>
  <dcterms:created xsi:type="dcterms:W3CDTF">2022-03-22T17:18:00Z</dcterms:created>
  <dcterms:modified xsi:type="dcterms:W3CDTF">2022-07-19T03:19:00Z</dcterms:modified>
</cp:coreProperties>
</file>